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71747" w14:textId="2A75665E" w:rsidR="0092542F" w:rsidRPr="00D9465A" w:rsidRDefault="00000000" w:rsidP="00BB282F">
      <w:pPr>
        <w:spacing w:before="1"/>
        <w:jc w:val="center"/>
        <w:rPr>
          <w:b/>
          <w:sz w:val="20"/>
          <w:lang w:val="en-US"/>
        </w:rPr>
      </w:pPr>
      <w:r w:rsidRPr="00D9465A">
        <w:rPr>
          <w:b/>
          <w:sz w:val="20"/>
          <w:lang w:val="en-US"/>
        </w:rPr>
        <w:t>Banques</w:t>
      </w:r>
    </w:p>
    <w:tbl>
      <w:tblPr>
        <w:tblpPr w:leftFromText="180" w:rightFromText="180" w:vertAnchor="text" w:horzAnchor="margin" w:tblpY="272"/>
        <w:tblW w:w="1024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89"/>
        <w:gridCol w:w="1753"/>
        <w:gridCol w:w="1753"/>
        <w:gridCol w:w="1753"/>
      </w:tblGrid>
      <w:tr w:rsidR="00BB282F" w14:paraId="51BA0E97" w14:textId="77777777" w:rsidTr="00BB282F">
        <w:trPr>
          <w:trHeight w:val="313"/>
        </w:trPr>
        <w:tc>
          <w:tcPr>
            <w:tcW w:w="4989" w:type="dxa"/>
            <w:vMerge w:val="restart"/>
          </w:tcPr>
          <w:p w14:paraId="0B783042" w14:textId="77777777" w:rsidR="00BB282F" w:rsidRPr="00D9465A" w:rsidRDefault="00BB282F" w:rsidP="00BB282F">
            <w:pPr>
              <w:pStyle w:val="TableParagraph"/>
              <w:rPr>
                <w:b/>
                <w:sz w:val="18"/>
                <w:lang w:val="en-US"/>
              </w:rPr>
            </w:pPr>
          </w:p>
          <w:p w14:paraId="1CE00AC0" w14:textId="77777777" w:rsidR="00BB282F" w:rsidRPr="00D9465A" w:rsidRDefault="00BB282F" w:rsidP="00BB282F">
            <w:pPr>
              <w:pStyle w:val="TableParagraph"/>
              <w:spacing w:before="7"/>
              <w:rPr>
                <w:b/>
                <w:lang w:val="en-US"/>
              </w:rPr>
            </w:pPr>
          </w:p>
          <w:p w14:paraId="5A09391F" w14:textId="77777777" w:rsidR="00BB282F" w:rsidRDefault="00BB282F" w:rsidP="00BB282F">
            <w:pPr>
              <w:pStyle w:val="TableParagraph"/>
              <w:ind w:left="32"/>
              <w:rPr>
                <w:b/>
                <w:sz w:val="16"/>
              </w:rPr>
            </w:pPr>
            <w:r>
              <w:rPr>
                <w:b/>
                <w:sz w:val="16"/>
              </w:rPr>
              <w:t>ACTIF</w:t>
            </w:r>
          </w:p>
          <w:p w14:paraId="2EE13E24" w14:textId="77777777" w:rsidR="00BB282F" w:rsidRDefault="00BB282F" w:rsidP="00BB282F">
            <w:pPr>
              <w:pStyle w:val="TableParagraph"/>
              <w:spacing w:before="157" w:line="180" w:lineRule="exact"/>
              <w:ind w:left="32"/>
              <w:rPr>
                <w:sz w:val="16"/>
              </w:rPr>
            </w:pPr>
            <w:r>
              <w:rPr>
                <w:sz w:val="16"/>
              </w:rPr>
              <w:t>CAISSE</w:t>
            </w:r>
          </w:p>
          <w:p w14:paraId="1219C9CA" w14:textId="77777777" w:rsidR="00BB282F" w:rsidRDefault="00BB282F" w:rsidP="00BB282F">
            <w:pPr>
              <w:pStyle w:val="TableParagraph"/>
              <w:spacing w:line="171" w:lineRule="exact"/>
              <w:ind w:left="32"/>
              <w:rPr>
                <w:sz w:val="16"/>
              </w:rPr>
            </w:pPr>
            <w:r>
              <w:rPr>
                <w:sz w:val="16"/>
              </w:rPr>
              <w:t>CREANC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INTERBANCAIRES</w:t>
            </w:r>
          </w:p>
          <w:p w14:paraId="025F14A4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2" w:lineRule="exact"/>
              <w:rPr>
                <w:sz w:val="16"/>
              </w:rPr>
            </w:pP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vue</w:t>
            </w:r>
          </w:p>
          <w:p w14:paraId="14A78B48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Banque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Centrales</w:t>
            </w:r>
          </w:p>
          <w:p w14:paraId="7A97095E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rés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ublic,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CP</w:t>
            </w:r>
          </w:p>
          <w:p w14:paraId="0F4F658B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utre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établissemen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rédit</w:t>
            </w:r>
          </w:p>
          <w:p w14:paraId="73F74BDA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1" w:lineRule="exact"/>
              <w:rPr>
                <w:sz w:val="16"/>
              </w:rPr>
            </w:pP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erme</w:t>
            </w:r>
          </w:p>
          <w:p w14:paraId="7125D989" w14:textId="77777777" w:rsidR="00BB282F" w:rsidRDefault="00BB282F" w:rsidP="00BB282F">
            <w:pPr>
              <w:pStyle w:val="TableParagraph"/>
              <w:spacing w:line="166" w:lineRule="exact"/>
              <w:ind w:left="31"/>
              <w:rPr>
                <w:sz w:val="16"/>
              </w:rPr>
            </w:pPr>
            <w:r>
              <w:rPr>
                <w:sz w:val="16"/>
              </w:rPr>
              <w:t>CREANC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SU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LA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CLIENTELE</w:t>
            </w:r>
          </w:p>
          <w:p w14:paraId="541759F9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2" w:lineRule="exact"/>
              <w:rPr>
                <w:sz w:val="16"/>
              </w:rPr>
            </w:pPr>
            <w:r>
              <w:rPr>
                <w:sz w:val="16"/>
              </w:rPr>
              <w:t>Portefeuill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'effe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ommerciaux</w:t>
            </w:r>
          </w:p>
          <w:p w14:paraId="1EE39361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rédi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ampagne</w:t>
            </w:r>
          </w:p>
          <w:p w14:paraId="1B99B5A0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Crédit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ordinaires</w:t>
            </w:r>
          </w:p>
          <w:p w14:paraId="72D9763E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57" w:lineRule="exact"/>
              <w:rPr>
                <w:sz w:val="16"/>
              </w:rPr>
            </w:pPr>
            <w:r>
              <w:rPr>
                <w:sz w:val="16"/>
              </w:rPr>
              <w:t>Autr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ncour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à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l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lientèle</w:t>
            </w:r>
          </w:p>
          <w:p w14:paraId="1B9A0E6E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rédi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ampagne</w:t>
            </w:r>
          </w:p>
          <w:p w14:paraId="002846A4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Crédit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ordinaires</w:t>
            </w:r>
          </w:p>
          <w:p w14:paraId="242AA94B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57" w:lineRule="exact"/>
              <w:rPr>
                <w:sz w:val="16"/>
              </w:rPr>
            </w:pPr>
            <w:r>
              <w:rPr>
                <w:sz w:val="16"/>
              </w:rPr>
              <w:t>Compte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ordinaire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débiteurs</w:t>
            </w:r>
          </w:p>
          <w:p w14:paraId="13AD6011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1" w:lineRule="exact"/>
              <w:rPr>
                <w:sz w:val="16"/>
              </w:rPr>
            </w:pPr>
            <w:r>
              <w:rPr>
                <w:sz w:val="16"/>
              </w:rPr>
              <w:t>Affacturage</w:t>
            </w:r>
          </w:p>
          <w:p w14:paraId="7D4B286A" w14:textId="77777777" w:rsidR="00BB282F" w:rsidRDefault="00BB282F" w:rsidP="00BB282F">
            <w:pPr>
              <w:pStyle w:val="TableParagraph"/>
              <w:spacing w:line="228" w:lineRule="auto"/>
              <w:ind w:left="31" w:right="2395"/>
              <w:rPr>
                <w:sz w:val="16"/>
              </w:rPr>
            </w:pPr>
            <w:r>
              <w:rPr>
                <w:sz w:val="16"/>
              </w:rPr>
              <w:t>TITRES DE PLACEMENT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pacing w:val="-1"/>
                <w:sz w:val="16"/>
              </w:rPr>
              <w:t>IMMOBILISATION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FINANCIERES</w:t>
            </w:r>
          </w:p>
          <w:p w14:paraId="475A6C35" w14:textId="77777777" w:rsidR="00BB282F" w:rsidRDefault="00BB282F" w:rsidP="00BB282F">
            <w:pPr>
              <w:pStyle w:val="TableParagraph"/>
              <w:spacing w:line="228" w:lineRule="auto"/>
              <w:ind w:left="31" w:right="1603"/>
              <w:rPr>
                <w:sz w:val="16"/>
              </w:rPr>
            </w:pPr>
            <w:r>
              <w:rPr>
                <w:sz w:val="16"/>
              </w:rPr>
              <w:t>CREDIT-BAIL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E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OPERATION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ASSIMILEES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IMMOBILISATIONS INCORPORELLE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IMMOBILISATIONS CORPORELLE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ACTIONNAIRE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U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ASSOCIES</w:t>
            </w:r>
          </w:p>
          <w:p w14:paraId="72F61746" w14:textId="77777777" w:rsidR="00BB282F" w:rsidRDefault="00BB282F" w:rsidP="00BB282F">
            <w:pPr>
              <w:pStyle w:val="TableParagraph"/>
              <w:spacing w:line="174" w:lineRule="exact"/>
              <w:ind w:left="31"/>
              <w:rPr>
                <w:sz w:val="16"/>
              </w:rPr>
            </w:pPr>
            <w:r>
              <w:rPr>
                <w:sz w:val="16"/>
              </w:rPr>
              <w:t>AUTR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CTIFS</w:t>
            </w:r>
          </w:p>
          <w:p w14:paraId="65E7D974" w14:textId="77777777" w:rsidR="00BB282F" w:rsidRDefault="00BB282F" w:rsidP="00BB282F">
            <w:pPr>
              <w:pStyle w:val="TableParagraph"/>
              <w:spacing w:line="180" w:lineRule="exact"/>
              <w:ind w:left="31"/>
              <w:rPr>
                <w:sz w:val="16"/>
              </w:rPr>
            </w:pPr>
            <w:r>
              <w:rPr>
                <w:sz w:val="16"/>
              </w:rPr>
              <w:t>COMPT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D'ORDR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E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IVERS</w:t>
            </w:r>
          </w:p>
          <w:p w14:paraId="0A8E2F41" w14:textId="77777777" w:rsidR="00BB282F" w:rsidRDefault="00BB282F" w:rsidP="00BB282F">
            <w:pPr>
              <w:pStyle w:val="TableParagraph"/>
              <w:spacing w:before="146"/>
              <w:ind w:left="1763"/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DE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L'ACTIF</w:t>
            </w:r>
          </w:p>
          <w:p w14:paraId="0BB78A9C" w14:textId="77777777" w:rsidR="00BB282F" w:rsidRDefault="00BB282F" w:rsidP="00BB282F">
            <w:pPr>
              <w:pStyle w:val="TableParagraph"/>
              <w:spacing w:before="115"/>
              <w:ind w:left="32"/>
              <w:rPr>
                <w:b/>
                <w:sz w:val="16"/>
              </w:rPr>
            </w:pPr>
            <w:r>
              <w:rPr>
                <w:b/>
                <w:sz w:val="16"/>
              </w:rPr>
              <w:t>PASSIF</w:t>
            </w:r>
          </w:p>
          <w:p w14:paraId="1B4D4CC7" w14:textId="77777777" w:rsidR="00BB282F" w:rsidRDefault="00BB282F" w:rsidP="00BB282F">
            <w:pPr>
              <w:pStyle w:val="TableParagraph"/>
              <w:spacing w:before="96" w:line="175" w:lineRule="exact"/>
              <w:ind w:left="31"/>
              <w:rPr>
                <w:sz w:val="16"/>
              </w:rPr>
            </w:pPr>
            <w:r>
              <w:rPr>
                <w:sz w:val="16"/>
              </w:rPr>
              <w:t>DETT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INTERBANCAIRES</w:t>
            </w:r>
          </w:p>
          <w:p w14:paraId="7F873A6B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2" w:lineRule="exact"/>
              <w:rPr>
                <w:sz w:val="16"/>
              </w:rPr>
            </w:pP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vue</w:t>
            </w:r>
          </w:p>
          <w:p w14:paraId="01D909B2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réso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Public,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CP</w:t>
            </w:r>
          </w:p>
          <w:p w14:paraId="7E5597A6" w14:textId="77777777" w:rsidR="00BB282F" w:rsidRDefault="00BB282F" w:rsidP="00BB282F">
            <w:pPr>
              <w:pStyle w:val="TableParagraph"/>
              <w:spacing w:line="157" w:lineRule="exact"/>
              <w:ind w:left="253"/>
              <w:rPr>
                <w:sz w:val="16"/>
              </w:rPr>
            </w:pPr>
            <w:r>
              <w:rPr>
                <w:sz w:val="16"/>
              </w:rPr>
              <w:t>.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Autre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établissement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rédit</w:t>
            </w:r>
          </w:p>
          <w:p w14:paraId="34A7BF08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1" w:lineRule="exact"/>
              <w:rPr>
                <w:sz w:val="16"/>
              </w:rPr>
            </w:pPr>
            <w:r>
              <w:rPr>
                <w:sz w:val="16"/>
              </w:rPr>
              <w:t>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terme</w:t>
            </w:r>
          </w:p>
          <w:p w14:paraId="22586CE6" w14:textId="77777777" w:rsidR="00BB282F" w:rsidRDefault="00BB282F" w:rsidP="00BB282F">
            <w:pPr>
              <w:pStyle w:val="TableParagraph"/>
              <w:spacing w:line="166" w:lineRule="exact"/>
              <w:ind w:left="31"/>
              <w:rPr>
                <w:sz w:val="16"/>
              </w:rPr>
            </w:pPr>
            <w:r>
              <w:rPr>
                <w:sz w:val="16"/>
              </w:rPr>
              <w:t>DETT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L'EGARD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LA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LIENTELE</w:t>
            </w:r>
          </w:p>
          <w:p w14:paraId="355688F9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2" w:lineRule="exact"/>
              <w:rPr>
                <w:sz w:val="16"/>
              </w:rPr>
            </w:pPr>
            <w:r>
              <w:rPr>
                <w:sz w:val="16"/>
              </w:rPr>
              <w:t>Compt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'épargn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à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ue</w:t>
            </w:r>
          </w:p>
          <w:p w14:paraId="53D194FE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57" w:lineRule="exact"/>
              <w:rPr>
                <w:sz w:val="16"/>
              </w:rPr>
            </w:pPr>
            <w:r>
              <w:rPr>
                <w:sz w:val="16"/>
              </w:rPr>
              <w:t>Compt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'épargne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à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erme</w:t>
            </w:r>
          </w:p>
          <w:p w14:paraId="2A4DBAA1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57" w:lineRule="exact"/>
              <w:rPr>
                <w:sz w:val="16"/>
              </w:rPr>
            </w:pPr>
            <w:r>
              <w:rPr>
                <w:sz w:val="16"/>
              </w:rPr>
              <w:t>Bon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aisse</w:t>
            </w:r>
          </w:p>
          <w:p w14:paraId="02FD6A9D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57" w:lineRule="exact"/>
              <w:rPr>
                <w:sz w:val="16"/>
              </w:rPr>
            </w:pPr>
            <w:r>
              <w:rPr>
                <w:sz w:val="16"/>
              </w:rPr>
              <w:t>Autr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tt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à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vue</w:t>
            </w:r>
          </w:p>
          <w:p w14:paraId="4EEFBE62" w14:textId="77777777" w:rsidR="00BB282F" w:rsidRDefault="00BB282F" w:rsidP="00BB282F">
            <w:pPr>
              <w:pStyle w:val="TableParagraph"/>
              <w:numPr>
                <w:ilvl w:val="0"/>
                <w:numId w:val="101"/>
              </w:numPr>
              <w:tabs>
                <w:tab w:val="left" w:pos="174"/>
              </w:tabs>
              <w:spacing w:line="161" w:lineRule="exact"/>
              <w:rPr>
                <w:sz w:val="16"/>
              </w:rPr>
            </w:pPr>
            <w:r>
              <w:rPr>
                <w:sz w:val="16"/>
              </w:rPr>
              <w:t>Autr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tte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à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erme</w:t>
            </w:r>
          </w:p>
          <w:p w14:paraId="5E679C08" w14:textId="77777777" w:rsidR="00BB282F" w:rsidRDefault="00BB282F" w:rsidP="00BB282F">
            <w:pPr>
              <w:pStyle w:val="TableParagraph"/>
              <w:spacing w:line="228" w:lineRule="auto"/>
              <w:ind w:left="32" w:right="1813"/>
              <w:rPr>
                <w:sz w:val="16"/>
              </w:rPr>
            </w:pPr>
            <w:r>
              <w:rPr>
                <w:sz w:val="16"/>
              </w:rPr>
              <w:t>DETTES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REPRESENTE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AR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U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TITRE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AUTRE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PASSIFS</w:t>
            </w:r>
          </w:p>
          <w:p w14:paraId="47D9B500" w14:textId="77777777" w:rsidR="00BB282F" w:rsidRDefault="00BB282F" w:rsidP="00BB282F">
            <w:pPr>
              <w:pStyle w:val="TableParagraph"/>
              <w:spacing w:line="228" w:lineRule="auto"/>
              <w:ind w:left="32" w:right="1588"/>
              <w:rPr>
                <w:sz w:val="16"/>
              </w:rPr>
            </w:pPr>
            <w:r>
              <w:rPr>
                <w:sz w:val="16"/>
              </w:rPr>
              <w:t>COMPTES D'ORDRE ET DIVER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PROVISION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POU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ISQU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ET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CHARGES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PROVISION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REGLEMENTEES</w:t>
            </w:r>
          </w:p>
          <w:p w14:paraId="06018F87" w14:textId="77777777" w:rsidR="00BB282F" w:rsidRDefault="00BB282F" w:rsidP="00BB282F">
            <w:pPr>
              <w:pStyle w:val="TableParagraph"/>
              <w:spacing w:line="228" w:lineRule="auto"/>
              <w:ind w:left="32" w:right="1447"/>
              <w:rPr>
                <w:sz w:val="16"/>
              </w:rPr>
            </w:pPr>
            <w:r>
              <w:rPr>
                <w:sz w:val="16"/>
              </w:rPr>
              <w:t>EMPRUNT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ET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TITR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EMI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SUBORDONNES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SUBVENTION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'INVESTISSEMENT</w:t>
            </w:r>
          </w:p>
          <w:p w14:paraId="04EBEF4F" w14:textId="77777777" w:rsidR="00BB282F" w:rsidRDefault="00BB282F" w:rsidP="00BB282F">
            <w:pPr>
              <w:pStyle w:val="TableParagraph"/>
              <w:spacing w:line="173" w:lineRule="exact"/>
              <w:ind w:left="32"/>
              <w:rPr>
                <w:sz w:val="16"/>
              </w:rPr>
            </w:pPr>
            <w:r>
              <w:rPr>
                <w:sz w:val="16"/>
              </w:rPr>
              <w:t>FOND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AFFECTES</w:t>
            </w:r>
          </w:p>
          <w:p w14:paraId="6A486531" w14:textId="77777777" w:rsidR="00BB282F" w:rsidRDefault="00BB282F" w:rsidP="00BB282F">
            <w:pPr>
              <w:pStyle w:val="TableParagraph"/>
              <w:spacing w:before="3" w:line="228" w:lineRule="auto"/>
              <w:ind w:left="32" w:right="1192"/>
              <w:rPr>
                <w:sz w:val="16"/>
              </w:rPr>
            </w:pPr>
            <w:r>
              <w:rPr>
                <w:sz w:val="16"/>
              </w:rPr>
              <w:t>FOND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POUR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RISQUES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BANCAIRE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GENERAUX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CAPITAL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OU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OTATIONS</w:t>
            </w:r>
          </w:p>
          <w:p w14:paraId="765EEB2E" w14:textId="77777777" w:rsidR="00BB282F" w:rsidRDefault="00BB282F" w:rsidP="00BB282F">
            <w:pPr>
              <w:pStyle w:val="TableParagraph"/>
              <w:spacing w:before="1" w:line="228" w:lineRule="auto"/>
              <w:ind w:left="32" w:right="2845"/>
              <w:rPr>
                <w:sz w:val="16"/>
              </w:rPr>
            </w:pPr>
            <w:r>
              <w:rPr>
                <w:sz w:val="16"/>
              </w:rPr>
              <w:t>PRIM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LIEE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AU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APITAL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RESERVES</w:t>
            </w:r>
          </w:p>
          <w:p w14:paraId="32713082" w14:textId="77777777" w:rsidR="00BB282F" w:rsidRDefault="00BB282F" w:rsidP="00BB282F">
            <w:pPr>
              <w:pStyle w:val="TableParagraph"/>
              <w:spacing w:before="1" w:line="228" w:lineRule="auto"/>
              <w:ind w:left="32" w:right="2513"/>
              <w:rPr>
                <w:sz w:val="16"/>
              </w:rPr>
            </w:pPr>
            <w:r>
              <w:rPr>
                <w:sz w:val="16"/>
              </w:rPr>
              <w:t>ECARTS DE REEVALUATION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PORT A NOUVEAU (+/-)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RESULTAT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L'EXERCICE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(+/-)</w:t>
            </w:r>
          </w:p>
          <w:p w14:paraId="3B5EBB2D" w14:textId="77777777" w:rsidR="00BB282F" w:rsidRDefault="00BB282F" w:rsidP="00BB282F">
            <w:pPr>
              <w:pStyle w:val="TableParagraph"/>
              <w:spacing w:before="150"/>
              <w:ind w:left="1773"/>
              <w:rPr>
                <w:b/>
                <w:sz w:val="16"/>
              </w:rPr>
            </w:pPr>
            <w:r>
              <w:rPr>
                <w:b/>
                <w:sz w:val="16"/>
              </w:rPr>
              <w:t>TOTAL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DU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PASSIF</w:t>
            </w:r>
          </w:p>
          <w:p w14:paraId="3C3F7FEB" w14:textId="77777777" w:rsidR="00BB282F" w:rsidRDefault="00BB282F" w:rsidP="00BB282F">
            <w:pPr>
              <w:pStyle w:val="TableParagraph"/>
              <w:spacing w:before="15" w:line="280" w:lineRule="atLeast"/>
              <w:ind w:left="32" w:right="2954"/>
              <w:rPr>
                <w:b/>
                <w:sz w:val="16"/>
              </w:rPr>
            </w:pPr>
            <w:r>
              <w:rPr>
                <w:b/>
                <w:sz w:val="16"/>
              </w:rPr>
              <w:t>HORS - BILAN</w:t>
            </w:r>
            <w:r>
              <w:rPr>
                <w:b/>
                <w:spacing w:val="1"/>
                <w:sz w:val="16"/>
              </w:rPr>
              <w:t xml:space="preserve"> </w:t>
            </w:r>
            <w:r>
              <w:rPr>
                <w:b/>
                <w:spacing w:val="-1"/>
                <w:sz w:val="16"/>
              </w:rPr>
              <w:t>ENGAGEMENTS</w:t>
            </w:r>
            <w:r>
              <w:rPr>
                <w:b/>
                <w:spacing w:val="-9"/>
                <w:sz w:val="16"/>
              </w:rPr>
              <w:t xml:space="preserve"> </w:t>
            </w:r>
            <w:r>
              <w:rPr>
                <w:b/>
                <w:sz w:val="16"/>
              </w:rPr>
              <w:t>DONNES</w:t>
            </w:r>
          </w:p>
          <w:p w14:paraId="6B1B3AA7" w14:textId="77777777" w:rsidR="00BB282F" w:rsidRDefault="00BB282F" w:rsidP="00BB282F">
            <w:pPr>
              <w:pStyle w:val="TableParagraph"/>
              <w:spacing w:line="163" w:lineRule="exact"/>
              <w:ind w:left="120"/>
              <w:rPr>
                <w:sz w:val="16"/>
              </w:rPr>
            </w:pPr>
            <w:r>
              <w:rPr>
                <w:sz w:val="16"/>
              </w:rPr>
              <w:t>ENGAGEMEN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INANCEMENT</w:t>
            </w:r>
          </w:p>
          <w:p w14:paraId="0EA6022C" w14:textId="77777777" w:rsidR="00BB282F" w:rsidRDefault="00BB282F" w:rsidP="00BB282F">
            <w:pPr>
              <w:pStyle w:val="TableParagraph"/>
              <w:spacing w:before="14" w:line="204" w:lineRule="auto"/>
              <w:ind w:left="253" w:right="1990"/>
              <w:rPr>
                <w:sz w:val="16"/>
              </w:rPr>
            </w:pPr>
            <w:r>
              <w:rPr>
                <w:sz w:val="16"/>
              </w:rPr>
              <w:t>En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faveur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'établissements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crédit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E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faveur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la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clientèle</w:t>
            </w:r>
          </w:p>
          <w:p w14:paraId="11ADFBDF" w14:textId="77777777" w:rsidR="00BB282F" w:rsidRDefault="00BB282F" w:rsidP="00BB282F">
            <w:pPr>
              <w:pStyle w:val="TableParagraph"/>
              <w:spacing w:line="163" w:lineRule="exact"/>
              <w:ind w:left="120"/>
              <w:rPr>
                <w:sz w:val="16"/>
              </w:rPr>
            </w:pPr>
            <w:r>
              <w:rPr>
                <w:sz w:val="16"/>
              </w:rPr>
              <w:t>ENGAGEMENT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ARANTIE</w:t>
            </w:r>
          </w:p>
          <w:p w14:paraId="5AA46217" w14:textId="77777777" w:rsidR="00BB282F" w:rsidRDefault="00BB282F" w:rsidP="00BB282F">
            <w:pPr>
              <w:pStyle w:val="TableParagraph"/>
              <w:spacing w:before="14" w:line="204" w:lineRule="auto"/>
              <w:ind w:left="253" w:right="1990"/>
              <w:rPr>
                <w:sz w:val="16"/>
              </w:rPr>
            </w:pPr>
            <w:r>
              <w:rPr>
                <w:sz w:val="16"/>
              </w:rPr>
              <w:t>D'ordre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d'établissements</w:t>
            </w:r>
            <w:r>
              <w:rPr>
                <w:spacing w:val="-9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crédit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D'ordr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l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lientèle</w:t>
            </w:r>
          </w:p>
          <w:p w14:paraId="6F540284" w14:textId="77777777" w:rsidR="00BB282F" w:rsidRDefault="00BB282F" w:rsidP="00BB282F">
            <w:pPr>
              <w:pStyle w:val="TableParagraph"/>
              <w:spacing w:line="228" w:lineRule="auto"/>
              <w:ind w:left="32" w:right="1990" w:firstLine="88"/>
              <w:rPr>
                <w:sz w:val="16"/>
              </w:rPr>
            </w:pPr>
            <w:r>
              <w:rPr>
                <w:sz w:val="16"/>
              </w:rPr>
              <w:t>ENGAGEMENTS SUR TITRES</w:t>
            </w:r>
            <w:r>
              <w:rPr>
                <w:spacing w:val="1"/>
                <w:sz w:val="16"/>
              </w:rPr>
              <w:t xml:space="preserve"> </w:t>
            </w:r>
            <w:r>
              <w:rPr>
                <w:b/>
                <w:sz w:val="16"/>
              </w:rPr>
              <w:t>ENGAGEMENTS RECUS</w:t>
            </w:r>
            <w:r>
              <w:rPr>
                <w:b/>
                <w:spacing w:val="1"/>
                <w:sz w:val="16"/>
              </w:rPr>
              <w:t xml:space="preserve"> </w:t>
            </w:r>
            <w:r>
              <w:rPr>
                <w:sz w:val="16"/>
              </w:rPr>
              <w:t>ENGAGEM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FINANCEMENT</w:t>
            </w:r>
          </w:p>
          <w:p w14:paraId="04F16CF4" w14:textId="77777777" w:rsidR="00BB282F" w:rsidRDefault="00BB282F" w:rsidP="00BB282F">
            <w:pPr>
              <w:pStyle w:val="TableParagraph"/>
              <w:spacing w:line="216" w:lineRule="auto"/>
              <w:ind w:left="120" w:right="1603" w:firstLine="133"/>
              <w:rPr>
                <w:sz w:val="16"/>
              </w:rPr>
            </w:pPr>
            <w:r>
              <w:rPr>
                <w:sz w:val="16"/>
              </w:rPr>
              <w:t>Reçu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'établissemen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crédit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ENGAGEM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GARANTIE</w:t>
            </w:r>
          </w:p>
          <w:p w14:paraId="3CED8ECE" w14:textId="77777777" w:rsidR="00BB282F" w:rsidRDefault="00BB282F" w:rsidP="00BB282F">
            <w:pPr>
              <w:pStyle w:val="TableParagraph"/>
              <w:spacing w:before="4" w:line="204" w:lineRule="auto"/>
              <w:ind w:left="253" w:right="1990"/>
              <w:rPr>
                <w:sz w:val="16"/>
              </w:rPr>
            </w:pPr>
            <w:r>
              <w:rPr>
                <w:sz w:val="16"/>
              </w:rPr>
              <w:t>Reçu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'établissements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crédit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Reçus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la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clientèle</w:t>
            </w:r>
          </w:p>
          <w:p w14:paraId="008C373A" w14:textId="77777777" w:rsidR="00BB282F" w:rsidRDefault="00BB282F" w:rsidP="00BB282F">
            <w:pPr>
              <w:pStyle w:val="TableParagraph"/>
              <w:spacing w:line="171" w:lineRule="exact"/>
              <w:ind w:left="120"/>
              <w:rPr>
                <w:sz w:val="16"/>
              </w:rPr>
            </w:pPr>
            <w:r>
              <w:rPr>
                <w:sz w:val="16"/>
              </w:rPr>
              <w:t>ENGAGEMENTS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SUR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TITRES</w:t>
            </w:r>
          </w:p>
        </w:tc>
        <w:tc>
          <w:tcPr>
            <w:tcW w:w="1753" w:type="dxa"/>
          </w:tcPr>
          <w:p w14:paraId="1E2F5D00" w14:textId="77777777" w:rsidR="00BB282F" w:rsidRDefault="00BB282F" w:rsidP="00BB282F">
            <w:pPr>
              <w:pStyle w:val="TableParagraph"/>
              <w:spacing w:before="64"/>
              <w:ind w:left="38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000</w:t>
            </w:r>
          </w:p>
        </w:tc>
        <w:tc>
          <w:tcPr>
            <w:tcW w:w="1753" w:type="dxa"/>
          </w:tcPr>
          <w:p w14:paraId="1A0F93EF" w14:textId="77777777" w:rsidR="00BB282F" w:rsidRDefault="00BB282F" w:rsidP="00BB282F">
            <w:pPr>
              <w:pStyle w:val="TableParagraph"/>
              <w:spacing w:before="64"/>
              <w:ind w:left="38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001</w:t>
            </w:r>
          </w:p>
        </w:tc>
        <w:tc>
          <w:tcPr>
            <w:tcW w:w="1753" w:type="dxa"/>
          </w:tcPr>
          <w:p w14:paraId="62AAE903" w14:textId="77777777" w:rsidR="00BB282F" w:rsidRDefault="00BB282F" w:rsidP="00BB282F">
            <w:pPr>
              <w:pStyle w:val="TableParagraph"/>
              <w:spacing w:before="64"/>
              <w:ind w:left="37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002</w:t>
            </w:r>
          </w:p>
        </w:tc>
      </w:tr>
      <w:tr w:rsidR="00BB282F" w14:paraId="395D85DD" w14:textId="77777777" w:rsidTr="00BB282F">
        <w:trPr>
          <w:trHeight w:val="471"/>
        </w:trPr>
        <w:tc>
          <w:tcPr>
            <w:tcW w:w="4989" w:type="dxa"/>
            <w:vMerge/>
            <w:tcBorders>
              <w:top w:val="nil"/>
            </w:tcBorders>
          </w:tcPr>
          <w:p w14:paraId="69CE87A0" w14:textId="77777777" w:rsidR="00BB282F" w:rsidRDefault="00BB282F" w:rsidP="00BB282F">
            <w:pPr>
              <w:rPr>
                <w:sz w:val="2"/>
                <w:szCs w:val="2"/>
              </w:rPr>
            </w:pPr>
          </w:p>
        </w:tc>
        <w:tc>
          <w:tcPr>
            <w:tcW w:w="5259" w:type="dxa"/>
            <w:gridSpan w:val="3"/>
            <w:tcBorders>
              <w:bottom w:val="nil"/>
            </w:tcBorders>
          </w:tcPr>
          <w:p w14:paraId="3335FDFC" w14:textId="77777777" w:rsidR="00BB282F" w:rsidRDefault="00BB282F" w:rsidP="00BB282F">
            <w:pPr>
              <w:pStyle w:val="TableParagraph"/>
              <w:spacing w:before="132"/>
              <w:ind w:left="1807" w:right="1754"/>
              <w:jc w:val="center"/>
              <w:rPr>
                <w:i/>
                <w:sz w:val="16"/>
              </w:rPr>
            </w:pPr>
            <w:r>
              <w:rPr>
                <w:i/>
                <w:sz w:val="16"/>
              </w:rPr>
              <w:t>Millions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de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francs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CFA</w:t>
            </w:r>
          </w:p>
        </w:tc>
      </w:tr>
      <w:tr w:rsidR="00BB282F" w14:paraId="6A96BD28" w14:textId="77777777" w:rsidTr="00BB282F">
        <w:trPr>
          <w:trHeight w:val="4068"/>
        </w:trPr>
        <w:tc>
          <w:tcPr>
            <w:tcW w:w="4989" w:type="dxa"/>
            <w:vMerge/>
            <w:tcBorders>
              <w:top w:val="nil"/>
            </w:tcBorders>
          </w:tcPr>
          <w:p w14:paraId="53E5368B" w14:textId="77777777" w:rsidR="00BB282F" w:rsidRDefault="00BB282F" w:rsidP="00BB282F">
            <w:pPr>
              <w:rPr>
                <w:sz w:val="2"/>
                <w:szCs w:val="2"/>
              </w:rPr>
            </w:pPr>
          </w:p>
        </w:tc>
        <w:tc>
          <w:tcPr>
            <w:tcW w:w="1753" w:type="dxa"/>
            <w:tcBorders>
              <w:top w:val="nil"/>
            </w:tcBorders>
          </w:tcPr>
          <w:p w14:paraId="1B6A425F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8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873</w:t>
            </w:r>
          </w:p>
          <w:p w14:paraId="5681021D" w14:textId="77777777" w:rsidR="00BB282F" w:rsidRDefault="00BB282F" w:rsidP="00BB282F">
            <w:pPr>
              <w:pStyle w:val="TableParagraph"/>
              <w:spacing w:line="17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8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31</w:t>
            </w:r>
          </w:p>
          <w:p w14:paraId="2E3AF6F1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08</w:t>
            </w:r>
          </w:p>
          <w:p w14:paraId="27203E50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3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82</w:t>
            </w:r>
          </w:p>
          <w:p w14:paraId="1B0356D6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529</w:t>
            </w:r>
          </w:p>
          <w:p w14:paraId="6A270610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897</w:t>
            </w:r>
          </w:p>
          <w:p w14:paraId="76208819" w14:textId="77777777" w:rsidR="00BB282F" w:rsidRDefault="00BB282F" w:rsidP="00BB282F">
            <w:pPr>
              <w:pStyle w:val="TableParagraph"/>
              <w:spacing w:line="161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26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23</w:t>
            </w:r>
          </w:p>
          <w:p w14:paraId="591223B0" w14:textId="77777777" w:rsidR="00BB282F" w:rsidRDefault="00BB282F" w:rsidP="00BB282F">
            <w:pPr>
              <w:pStyle w:val="TableParagraph"/>
              <w:spacing w:line="166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226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145</w:t>
            </w:r>
          </w:p>
          <w:p w14:paraId="27EFF37A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73</w:t>
            </w:r>
          </w:p>
          <w:p w14:paraId="3B5C4F4F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1</w:t>
            </w:r>
          </w:p>
          <w:p w14:paraId="5F5B682F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72</w:t>
            </w:r>
          </w:p>
          <w:p w14:paraId="50B8AEC9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49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757</w:t>
            </w:r>
          </w:p>
          <w:p w14:paraId="58163B72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046</w:t>
            </w:r>
          </w:p>
          <w:p w14:paraId="67F369DD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2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711</w:t>
            </w:r>
          </w:p>
          <w:p w14:paraId="0031413E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6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015</w:t>
            </w:r>
          </w:p>
          <w:p w14:paraId="7CA0A7F5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3A586A4D" w14:textId="77777777" w:rsidR="00BB282F" w:rsidRDefault="00BB282F" w:rsidP="00BB282F">
            <w:pPr>
              <w:pStyle w:val="TableParagraph"/>
              <w:spacing w:line="170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6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52</w:t>
            </w:r>
          </w:p>
          <w:p w14:paraId="6CF2DD6B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1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072</w:t>
            </w:r>
          </w:p>
          <w:p w14:paraId="3C253CB8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B973994" w14:textId="77777777" w:rsidR="00BB282F" w:rsidRDefault="00BB282F" w:rsidP="00BB282F">
            <w:pPr>
              <w:pStyle w:val="TableParagraph"/>
              <w:spacing w:line="175" w:lineRule="exact"/>
              <w:ind w:right="8"/>
              <w:jc w:val="right"/>
              <w:rPr>
                <w:sz w:val="16"/>
              </w:rPr>
            </w:pPr>
            <w:r>
              <w:rPr>
                <w:sz w:val="16"/>
              </w:rPr>
              <w:t>2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380</w:t>
            </w:r>
          </w:p>
          <w:p w14:paraId="7388E1B1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96</w:t>
            </w:r>
          </w:p>
          <w:p w14:paraId="6547381D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8409144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97</w:t>
            </w:r>
          </w:p>
          <w:p w14:paraId="6011CAA6" w14:textId="77777777" w:rsidR="00BB282F" w:rsidRDefault="00BB282F" w:rsidP="00BB282F">
            <w:pPr>
              <w:pStyle w:val="TableParagraph"/>
              <w:spacing w:line="180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6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931</w:t>
            </w:r>
          </w:p>
        </w:tc>
        <w:tc>
          <w:tcPr>
            <w:tcW w:w="1753" w:type="dxa"/>
            <w:tcBorders>
              <w:top w:val="nil"/>
            </w:tcBorders>
          </w:tcPr>
          <w:p w14:paraId="25982057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483</w:t>
            </w:r>
          </w:p>
          <w:p w14:paraId="581D81DF" w14:textId="77777777" w:rsidR="00BB282F" w:rsidRDefault="00BB282F" w:rsidP="00BB282F">
            <w:pPr>
              <w:pStyle w:val="TableParagraph"/>
              <w:spacing w:line="17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95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89</w:t>
            </w:r>
          </w:p>
          <w:p w14:paraId="7F0C20CC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97</w:t>
            </w:r>
          </w:p>
          <w:p w14:paraId="0F533BAE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2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23</w:t>
            </w:r>
          </w:p>
          <w:p w14:paraId="07254893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05</w:t>
            </w:r>
          </w:p>
          <w:p w14:paraId="3C5DD205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2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69</w:t>
            </w:r>
          </w:p>
          <w:p w14:paraId="764EE081" w14:textId="77777777" w:rsidR="00BB282F" w:rsidRDefault="00BB282F" w:rsidP="00BB282F">
            <w:pPr>
              <w:pStyle w:val="TableParagraph"/>
              <w:spacing w:line="161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43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892</w:t>
            </w:r>
          </w:p>
          <w:p w14:paraId="4B07BB22" w14:textId="77777777" w:rsidR="00BB282F" w:rsidRDefault="00BB282F" w:rsidP="00BB282F">
            <w:pPr>
              <w:pStyle w:val="TableParagraph"/>
              <w:spacing w:line="166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251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668</w:t>
            </w:r>
          </w:p>
          <w:p w14:paraId="02A2F460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86</w:t>
            </w:r>
          </w:p>
          <w:p w14:paraId="4085C55E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66F16D5B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86</w:t>
            </w:r>
          </w:p>
          <w:p w14:paraId="56FD3478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66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779</w:t>
            </w:r>
          </w:p>
          <w:p w14:paraId="4AD2B576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82</w:t>
            </w:r>
          </w:p>
          <w:p w14:paraId="10884FDB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33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797</w:t>
            </w:r>
          </w:p>
          <w:p w14:paraId="586C2BD2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7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03</w:t>
            </w:r>
          </w:p>
          <w:p w14:paraId="48D9F805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6D0CC4C2" w14:textId="77777777" w:rsidR="00BB282F" w:rsidRDefault="00BB282F" w:rsidP="00BB282F">
            <w:pPr>
              <w:pStyle w:val="TableParagraph"/>
              <w:spacing w:line="170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56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695</w:t>
            </w:r>
          </w:p>
          <w:p w14:paraId="1DE54ABA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2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20</w:t>
            </w:r>
          </w:p>
          <w:p w14:paraId="00708BFA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8B6B774" w14:textId="77777777" w:rsidR="00BB282F" w:rsidRDefault="00BB282F" w:rsidP="00BB282F">
            <w:pPr>
              <w:pStyle w:val="TableParagraph"/>
              <w:spacing w:line="175" w:lineRule="exact"/>
              <w:ind w:right="8"/>
              <w:jc w:val="right"/>
              <w:rPr>
                <w:sz w:val="16"/>
              </w:rPr>
            </w:pPr>
            <w:r>
              <w:rPr>
                <w:sz w:val="16"/>
              </w:rPr>
              <w:t>2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49</w:t>
            </w:r>
          </w:p>
          <w:p w14:paraId="14A8E1D8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76</w:t>
            </w:r>
          </w:p>
          <w:p w14:paraId="2DECCE7F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0BAAC5C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419</w:t>
            </w:r>
          </w:p>
          <w:p w14:paraId="4473378A" w14:textId="77777777" w:rsidR="00BB282F" w:rsidRDefault="00BB282F" w:rsidP="00BB282F">
            <w:pPr>
              <w:pStyle w:val="TableParagraph"/>
              <w:spacing w:line="180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9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357</w:t>
            </w:r>
          </w:p>
        </w:tc>
        <w:tc>
          <w:tcPr>
            <w:tcW w:w="1753" w:type="dxa"/>
            <w:tcBorders>
              <w:top w:val="nil"/>
            </w:tcBorders>
          </w:tcPr>
          <w:p w14:paraId="13267530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10</w:t>
            </w:r>
          </w:p>
          <w:p w14:paraId="456A73ED" w14:textId="77777777" w:rsidR="00BB282F" w:rsidRDefault="00BB282F" w:rsidP="00BB282F">
            <w:pPr>
              <w:pStyle w:val="TableParagraph"/>
              <w:spacing w:line="17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96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087</w:t>
            </w:r>
          </w:p>
          <w:p w14:paraId="1FEE1B7F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6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45</w:t>
            </w:r>
          </w:p>
          <w:p w14:paraId="0CA1AD28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2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96</w:t>
            </w:r>
          </w:p>
          <w:p w14:paraId="317C9F17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51</w:t>
            </w:r>
          </w:p>
          <w:p w14:paraId="14EFFABE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2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98</w:t>
            </w:r>
          </w:p>
          <w:p w14:paraId="55730624" w14:textId="77777777" w:rsidR="00BB282F" w:rsidRDefault="00BB282F" w:rsidP="00BB282F">
            <w:pPr>
              <w:pStyle w:val="TableParagraph"/>
              <w:spacing w:line="161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49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42</w:t>
            </w:r>
          </w:p>
          <w:p w14:paraId="38BF78FB" w14:textId="77777777" w:rsidR="00BB282F" w:rsidRDefault="00BB282F" w:rsidP="00BB282F">
            <w:pPr>
              <w:pStyle w:val="TableParagraph"/>
              <w:spacing w:line="166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01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842</w:t>
            </w:r>
          </w:p>
          <w:p w14:paraId="24911039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69</w:t>
            </w:r>
          </w:p>
          <w:p w14:paraId="6C2828C8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5BB164D6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69</w:t>
            </w:r>
          </w:p>
          <w:p w14:paraId="3F763A09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96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449</w:t>
            </w:r>
          </w:p>
          <w:p w14:paraId="359D525F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3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78</w:t>
            </w:r>
          </w:p>
          <w:p w14:paraId="6F6DDDF3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53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171</w:t>
            </w:r>
          </w:p>
          <w:p w14:paraId="64E8B281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9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66</w:t>
            </w:r>
          </w:p>
          <w:p w14:paraId="4E14E930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1342A69D" w14:textId="77777777" w:rsidR="00BB282F" w:rsidRDefault="00BB282F" w:rsidP="00BB282F">
            <w:pPr>
              <w:pStyle w:val="TableParagraph"/>
              <w:spacing w:line="170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5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471</w:t>
            </w:r>
          </w:p>
          <w:p w14:paraId="7EFE9625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2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57</w:t>
            </w:r>
          </w:p>
          <w:p w14:paraId="07D303BA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4542BAD4" w14:textId="77777777" w:rsidR="00BB282F" w:rsidRDefault="00BB282F" w:rsidP="00BB282F">
            <w:pPr>
              <w:pStyle w:val="TableParagraph"/>
              <w:spacing w:line="175" w:lineRule="exact"/>
              <w:ind w:right="8"/>
              <w:jc w:val="right"/>
              <w:rPr>
                <w:sz w:val="16"/>
              </w:rPr>
            </w:pPr>
            <w:r>
              <w:rPr>
                <w:sz w:val="16"/>
              </w:rPr>
              <w:t>2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61</w:t>
            </w:r>
          </w:p>
          <w:p w14:paraId="2C064310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9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23</w:t>
            </w:r>
          </w:p>
          <w:p w14:paraId="074793CF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5FFE1B41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8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04</w:t>
            </w:r>
          </w:p>
          <w:p w14:paraId="32686927" w14:textId="77777777" w:rsidR="00BB282F" w:rsidRDefault="00BB282F" w:rsidP="00BB282F">
            <w:pPr>
              <w:pStyle w:val="TableParagraph"/>
              <w:spacing w:line="180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5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493</w:t>
            </w:r>
          </w:p>
        </w:tc>
      </w:tr>
      <w:tr w:rsidR="00BB282F" w14:paraId="64724F22" w14:textId="77777777" w:rsidTr="00BB282F">
        <w:trPr>
          <w:trHeight w:val="225"/>
        </w:trPr>
        <w:tc>
          <w:tcPr>
            <w:tcW w:w="4989" w:type="dxa"/>
            <w:vMerge/>
            <w:tcBorders>
              <w:top w:val="nil"/>
            </w:tcBorders>
          </w:tcPr>
          <w:p w14:paraId="33E38604" w14:textId="77777777" w:rsidR="00BB282F" w:rsidRDefault="00BB282F" w:rsidP="00BB282F">
            <w:pPr>
              <w:rPr>
                <w:sz w:val="2"/>
                <w:szCs w:val="2"/>
              </w:rPr>
            </w:pPr>
          </w:p>
        </w:tc>
        <w:tc>
          <w:tcPr>
            <w:tcW w:w="1753" w:type="dxa"/>
          </w:tcPr>
          <w:p w14:paraId="3A99232A" w14:textId="77777777" w:rsidR="00BB282F" w:rsidRDefault="00BB282F" w:rsidP="00BB282F">
            <w:pPr>
              <w:pStyle w:val="TableParagraph"/>
              <w:spacing w:before="21"/>
              <w:ind w:right="10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435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477</w:t>
            </w:r>
          </w:p>
        </w:tc>
        <w:tc>
          <w:tcPr>
            <w:tcW w:w="1753" w:type="dxa"/>
          </w:tcPr>
          <w:p w14:paraId="1FE6E8B0" w14:textId="77777777" w:rsidR="00BB282F" w:rsidRDefault="00BB282F" w:rsidP="00BB282F">
            <w:pPr>
              <w:pStyle w:val="TableParagraph"/>
              <w:spacing w:before="21"/>
              <w:ind w:right="10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483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456</w:t>
            </w:r>
          </w:p>
        </w:tc>
        <w:tc>
          <w:tcPr>
            <w:tcW w:w="1753" w:type="dxa"/>
          </w:tcPr>
          <w:p w14:paraId="78796706" w14:textId="77777777" w:rsidR="00BB282F" w:rsidRDefault="00BB282F" w:rsidP="00BB282F">
            <w:pPr>
              <w:pStyle w:val="TableParagraph"/>
              <w:spacing w:before="21"/>
              <w:ind w:right="10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530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648</w:t>
            </w:r>
          </w:p>
        </w:tc>
      </w:tr>
      <w:tr w:rsidR="00BB282F" w14:paraId="01F7980B" w14:textId="77777777" w:rsidTr="00BB282F">
        <w:trPr>
          <w:trHeight w:val="4861"/>
        </w:trPr>
        <w:tc>
          <w:tcPr>
            <w:tcW w:w="4989" w:type="dxa"/>
            <w:vMerge/>
            <w:tcBorders>
              <w:top w:val="nil"/>
            </w:tcBorders>
          </w:tcPr>
          <w:p w14:paraId="1052B23B" w14:textId="77777777" w:rsidR="00BB282F" w:rsidRDefault="00BB282F" w:rsidP="00BB282F">
            <w:pPr>
              <w:rPr>
                <w:sz w:val="2"/>
                <w:szCs w:val="2"/>
              </w:rPr>
            </w:pPr>
          </w:p>
        </w:tc>
        <w:tc>
          <w:tcPr>
            <w:tcW w:w="1753" w:type="dxa"/>
          </w:tcPr>
          <w:p w14:paraId="4F8C43F8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53186652" w14:textId="77777777" w:rsidR="00BB282F" w:rsidRDefault="00BB282F" w:rsidP="00BB282F">
            <w:pPr>
              <w:pStyle w:val="TableParagraph"/>
              <w:spacing w:before="146"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5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23</w:t>
            </w:r>
          </w:p>
          <w:p w14:paraId="6A1A40D6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095</w:t>
            </w:r>
          </w:p>
          <w:p w14:paraId="0C3644E9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25</w:t>
            </w:r>
          </w:p>
          <w:p w14:paraId="18FE5917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70</w:t>
            </w:r>
          </w:p>
          <w:p w14:paraId="70AC94E7" w14:textId="77777777" w:rsidR="00BB282F" w:rsidRDefault="00BB282F" w:rsidP="00BB282F">
            <w:pPr>
              <w:pStyle w:val="TableParagraph"/>
              <w:spacing w:line="161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25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428</w:t>
            </w:r>
          </w:p>
          <w:p w14:paraId="27D9620C" w14:textId="77777777" w:rsidR="00BB282F" w:rsidRDefault="00BB282F" w:rsidP="00BB282F">
            <w:pPr>
              <w:pStyle w:val="TableParagraph"/>
              <w:spacing w:line="166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16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942</w:t>
            </w:r>
          </w:p>
          <w:p w14:paraId="59933136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6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53</w:t>
            </w:r>
          </w:p>
          <w:p w14:paraId="7ED3D010" w14:textId="77777777" w:rsidR="00BB282F" w:rsidRDefault="00BB282F" w:rsidP="00BB282F">
            <w:pPr>
              <w:pStyle w:val="TableParagraph"/>
              <w:spacing w:line="157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</w:p>
          <w:p w14:paraId="1EE1E1C9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09</w:t>
            </w:r>
          </w:p>
          <w:p w14:paraId="5A9FAC1E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33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168</w:t>
            </w:r>
          </w:p>
          <w:p w14:paraId="3A9ADB68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2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100</w:t>
            </w:r>
          </w:p>
          <w:p w14:paraId="61DFFCD2" w14:textId="77777777" w:rsidR="00BB282F" w:rsidRDefault="00BB282F" w:rsidP="00BB282F">
            <w:pPr>
              <w:pStyle w:val="TableParagraph"/>
              <w:spacing w:line="170" w:lineRule="exact"/>
              <w:ind w:right="11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68F2EE89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664</w:t>
            </w:r>
          </w:p>
          <w:p w14:paraId="4AB5ED56" w14:textId="77777777" w:rsidR="00BB282F" w:rsidRDefault="00BB282F" w:rsidP="00BB282F">
            <w:pPr>
              <w:pStyle w:val="TableParagraph"/>
              <w:spacing w:line="175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041</w:t>
            </w:r>
          </w:p>
          <w:p w14:paraId="405EE7D7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133</w:t>
            </w:r>
          </w:p>
          <w:p w14:paraId="13F0F6A7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1E332C74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2C3D1211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47</w:t>
            </w:r>
          </w:p>
          <w:p w14:paraId="3DEAEB4B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828</w:t>
            </w:r>
          </w:p>
          <w:p w14:paraId="78518345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65</w:t>
            </w:r>
          </w:p>
          <w:p w14:paraId="6A25E4E7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50</w:t>
            </w:r>
          </w:p>
          <w:p w14:paraId="4ACB4F0E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2</w:t>
            </w:r>
          </w:p>
          <w:p w14:paraId="74A49D75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94</w:t>
            </w:r>
          </w:p>
          <w:p w14:paraId="6A397562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39590F63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86</w:t>
            </w:r>
          </w:p>
          <w:p w14:paraId="28B01A30" w14:textId="77777777" w:rsidR="00BB282F" w:rsidRDefault="00BB282F" w:rsidP="00BB282F">
            <w:pPr>
              <w:pStyle w:val="TableParagraph"/>
              <w:spacing w:line="180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52</w:t>
            </w:r>
          </w:p>
        </w:tc>
        <w:tc>
          <w:tcPr>
            <w:tcW w:w="1753" w:type="dxa"/>
          </w:tcPr>
          <w:p w14:paraId="06E97962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45E26531" w14:textId="77777777" w:rsidR="00BB282F" w:rsidRDefault="00BB282F" w:rsidP="00BB282F">
            <w:pPr>
              <w:pStyle w:val="TableParagraph"/>
              <w:spacing w:before="146" w:line="175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59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725</w:t>
            </w:r>
          </w:p>
          <w:p w14:paraId="1950D24F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77</w:t>
            </w:r>
          </w:p>
          <w:p w14:paraId="4CA0DB71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32</w:t>
            </w:r>
          </w:p>
          <w:p w14:paraId="520F6779" w14:textId="77777777" w:rsidR="00BB282F" w:rsidRDefault="00BB282F" w:rsidP="00BB282F">
            <w:pPr>
              <w:pStyle w:val="TableParagraph"/>
              <w:spacing w:line="157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45</w:t>
            </w:r>
          </w:p>
          <w:p w14:paraId="34017C9A" w14:textId="77777777" w:rsidR="00BB282F" w:rsidRDefault="00BB282F" w:rsidP="00BB282F">
            <w:pPr>
              <w:pStyle w:val="TableParagraph"/>
              <w:spacing w:line="161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29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48</w:t>
            </w:r>
          </w:p>
          <w:p w14:paraId="3815EC26" w14:textId="77777777" w:rsidR="00BB282F" w:rsidRDefault="00BB282F" w:rsidP="00BB282F">
            <w:pPr>
              <w:pStyle w:val="TableParagraph"/>
              <w:spacing w:line="166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55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867</w:t>
            </w:r>
          </w:p>
          <w:p w14:paraId="3C113D3B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68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157</w:t>
            </w:r>
          </w:p>
          <w:p w14:paraId="7C66C896" w14:textId="77777777" w:rsidR="00BB282F" w:rsidRDefault="00BB282F" w:rsidP="00BB282F">
            <w:pPr>
              <w:pStyle w:val="TableParagraph"/>
              <w:spacing w:line="157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6</w:t>
            </w:r>
          </w:p>
          <w:p w14:paraId="0E2A1FA0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43</w:t>
            </w:r>
          </w:p>
          <w:p w14:paraId="010BFDCB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62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356</w:t>
            </w:r>
          </w:p>
          <w:p w14:paraId="4413FEDB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25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105</w:t>
            </w:r>
          </w:p>
          <w:p w14:paraId="4E24F48C" w14:textId="77777777" w:rsidR="00BB282F" w:rsidRDefault="00BB282F" w:rsidP="00BB282F">
            <w:pPr>
              <w:pStyle w:val="TableParagraph"/>
              <w:spacing w:line="170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AC66DC1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90</w:t>
            </w:r>
          </w:p>
          <w:p w14:paraId="296D8F95" w14:textId="77777777" w:rsidR="00BB282F" w:rsidRDefault="00BB282F" w:rsidP="00BB282F">
            <w:pPr>
              <w:pStyle w:val="TableParagraph"/>
              <w:spacing w:line="175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9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837</w:t>
            </w:r>
          </w:p>
          <w:p w14:paraId="6B2A1461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567</w:t>
            </w:r>
          </w:p>
          <w:p w14:paraId="485CB17E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27120A1D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A1ABE1E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93</w:t>
            </w:r>
          </w:p>
          <w:p w14:paraId="6EFC7EF4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901</w:t>
            </w:r>
          </w:p>
          <w:p w14:paraId="679F52CB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93</w:t>
            </w:r>
          </w:p>
          <w:p w14:paraId="66383532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50</w:t>
            </w:r>
          </w:p>
          <w:p w14:paraId="155DBE3F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2</w:t>
            </w:r>
          </w:p>
          <w:p w14:paraId="48582CC3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3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49</w:t>
            </w:r>
          </w:p>
          <w:p w14:paraId="79B9FF51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6F84B564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-4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344</w:t>
            </w:r>
          </w:p>
          <w:p w14:paraId="512FBDFB" w14:textId="77777777" w:rsidR="00BB282F" w:rsidRDefault="00BB282F" w:rsidP="00BB282F">
            <w:pPr>
              <w:pStyle w:val="TableParagraph"/>
              <w:spacing w:line="180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6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76</w:t>
            </w:r>
          </w:p>
        </w:tc>
        <w:tc>
          <w:tcPr>
            <w:tcW w:w="1753" w:type="dxa"/>
          </w:tcPr>
          <w:p w14:paraId="2F981B61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795F1FDE" w14:textId="77777777" w:rsidR="00BB282F" w:rsidRDefault="00BB282F" w:rsidP="00BB282F">
            <w:pPr>
              <w:pStyle w:val="TableParagraph"/>
              <w:spacing w:before="146"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6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60</w:t>
            </w:r>
          </w:p>
          <w:p w14:paraId="51567A5D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096</w:t>
            </w:r>
          </w:p>
          <w:p w14:paraId="7DA11F38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147</w:t>
            </w:r>
          </w:p>
          <w:p w14:paraId="29379497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3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949</w:t>
            </w:r>
          </w:p>
          <w:p w14:paraId="544C3866" w14:textId="77777777" w:rsidR="00BB282F" w:rsidRDefault="00BB282F" w:rsidP="00BB282F">
            <w:pPr>
              <w:pStyle w:val="TableParagraph"/>
              <w:spacing w:line="161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3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64</w:t>
            </w:r>
          </w:p>
          <w:p w14:paraId="0B1C8F34" w14:textId="77777777" w:rsidR="00BB282F" w:rsidRDefault="00BB282F" w:rsidP="00BB282F">
            <w:pPr>
              <w:pStyle w:val="TableParagraph"/>
              <w:spacing w:line="166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420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844</w:t>
            </w:r>
          </w:p>
          <w:p w14:paraId="61AE71D0" w14:textId="77777777" w:rsidR="00BB282F" w:rsidRDefault="00BB282F" w:rsidP="00BB282F">
            <w:pPr>
              <w:pStyle w:val="TableParagraph"/>
              <w:spacing w:line="162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8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56</w:t>
            </w:r>
          </w:p>
          <w:p w14:paraId="7C51340A" w14:textId="77777777" w:rsidR="00BB282F" w:rsidRDefault="00BB282F" w:rsidP="00BB282F">
            <w:pPr>
              <w:pStyle w:val="TableParagraph"/>
              <w:spacing w:line="157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273</w:t>
            </w:r>
          </w:p>
          <w:p w14:paraId="52467106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61</w:t>
            </w:r>
          </w:p>
          <w:p w14:paraId="736AC3BA" w14:textId="77777777" w:rsidR="00BB282F" w:rsidRDefault="00BB282F" w:rsidP="00BB282F">
            <w:pPr>
              <w:pStyle w:val="TableParagraph"/>
              <w:spacing w:line="157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93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236</w:t>
            </w:r>
          </w:p>
          <w:p w14:paraId="61E39A86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46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818</w:t>
            </w:r>
          </w:p>
          <w:p w14:paraId="73ABEC81" w14:textId="77777777" w:rsidR="00BB282F" w:rsidRDefault="00BB282F" w:rsidP="00BB282F">
            <w:pPr>
              <w:pStyle w:val="TableParagraph"/>
              <w:spacing w:line="170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259D0B4C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0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57</w:t>
            </w:r>
          </w:p>
          <w:p w14:paraId="14C734F5" w14:textId="77777777" w:rsidR="00BB282F" w:rsidRDefault="00BB282F" w:rsidP="00BB282F">
            <w:pPr>
              <w:pStyle w:val="TableParagraph"/>
              <w:spacing w:line="175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6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931</w:t>
            </w:r>
          </w:p>
          <w:p w14:paraId="39476662" w14:textId="77777777" w:rsidR="00BB282F" w:rsidRDefault="00BB282F" w:rsidP="00BB282F">
            <w:pPr>
              <w:pStyle w:val="TableParagraph"/>
              <w:spacing w:line="175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048</w:t>
            </w:r>
          </w:p>
          <w:p w14:paraId="032F8D1B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5244ED92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674</w:t>
            </w:r>
          </w:p>
          <w:p w14:paraId="395ACCB0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9</w:t>
            </w:r>
          </w:p>
          <w:p w14:paraId="6B6B53D3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872</w:t>
            </w:r>
          </w:p>
          <w:p w14:paraId="0F7BC855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220</w:t>
            </w:r>
          </w:p>
          <w:p w14:paraId="1AC10FF7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00</w:t>
            </w:r>
          </w:p>
          <w:p w14:paraId="7B8E3B36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52</w:t>
            </w:r>
          </w:p>
          <w:p w14:paraId="1A828792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25</w:t>
            </w:r>
          </w:p>
          <w:p w14:paraId="1C97B6BF" w14:textId="77777777" w:rsidR="00BB282F" w:rsidRDefault="00BB282F" w:rsidP="00BB282F">
            <w:pPr>
              <w:pStyle w:val="TableParagraph"/>
              <w:spacing w:line="175" w:lineRule="exact"/>
              <w:ind w:right="10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034A748A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sz w:val="16"/>
              </w:rPr>
              <w:t>-3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204</w:t>
            </w:r>
          </w:p>
          <w:p w14:paraId="5A65799E" w14:textId="77777777" w:rsidR="00BB282F" w:rsidRDefault="00BB282F" w:rsidP="00BB282F">
            <w:pPr>
              <w:pStyle w:val="TableParagraph"/>
              <w:spacing w:line="180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1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90</w:t>
            </w:r>
          </w:p>
        </w:tc>
      </w:tr>
      <w:tr w:rsidR="00BB282F" w14:paraId="7AB2FE7B" w14:textId="77777777" w:rsidTr="00BB282F">
        <w:trPr>
          <w:trHeight w:val="226"/>
        </w:trPr>
        <w:tc>
          <w:tcPr>
            <w:tcW w:w="4989" w:type="dxa"/>
            <w:vMerge/>
            <w:tcBorders>
              <w:top w:val="nil"/>
            </w:tcBorders>
          </w:tcPr>
          <w:p w14:paraId="129088DC" w14:textId="77777777" w:rsidR="00BB282F" w:rsidRDefault="00BB282F" w:rsidP="00BB282F">
            <w:pPr>
              <w:rPr>
                <w:sz w:val="2"/>
                <w:szCs w:val="2"/>
              </w:rPr>
            </w:pPr>
          </w:p>
        </w:tc>
        <w:tc>
          <w:tcPr>
            <w:tcW w:w="1753" w:type="dxa"/>
          </w:tcPr>
          <w:p w14:paraId="4DDF0F81" w14:textId="77777777" w:rsidR="00BB282F" w:rsidRDefault="00BB282F" w:rsidP="00BB282F">
            <w:pPr>
              <w:pStyle w:val="TableParagraph"/>
              <w:spacing w:before="21"/>
              <w:ind w:right="10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435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477</w:t>
            </w:r>
          </w:p>
        </w:tc>
        <w:tc>
          <w:tcPr>
            <w:tcW w:w="1753" w:type="dxa"/>
          </w:tcPr>
          <w:p w14:paraId="01629F75" w14:textId="77777777" w:rsidR="00BB282F" w:rsidRDefault="00BB282F" w:rsidP="00BB282F">
            <w:pPr>
              <w:pStyle w:val="TableParagraph"/>
              <w:spacing w:before="21"/>
              <w:ind w:right="10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483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456</w:t>
            </w:r>
          </w:p>
        </w:tc>
        <w:tc>
          <w:tcPr>
            <w:tcW w:w="1753" w:type="dxa"/>
          </w:tcPr>
          <w:p w14:paraId="3F8C0BF1" w14:textId="77777777" w:rsidR="00BB282F" w:rsidRDefault="00BB282F" w:rsidP="00BB282F">
            <w:pPr>
              <w:pStyle w:val="TableParagraph"/>
              <w:spacing w:before="21"/>
              <w:ind w:right="10"/>
              <w:jc w:val="right"/>
              <w:rPr>
                <w:b/>
                <w:sz w:val="16"/>
              </w:rPr>
            </w:pPr>
            <w:r>
              <w:rPr>
                <w:b/>
                <w:sz w:val="16"/>
              </w:rPr>
              <w:t>530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648</w:t>
            </w:r>
          </w:p>
        </w:tc>
      </w:tr>
      <w:tr w:rsidR="00BB282F" w14:paraId="2D7D0EB5" w14:textId="77777777" w:rsidTr="00BB282F">
        <w:trPr>
          <w:trHeight w:val="2963"/>
        </w:trPr>
        <w:tc>
          <w:tcPr>
            <w:tcW w:w="4989" w:type="dxa"/>
            <w:vMerge/>
            <w:tcBorders>
              <w:top w:val="nil"/>
            </w:tcBorders>
          </w:tcPr>
          <w:p w14:paraId="3FD9A97F" w14:textId="77777777" w:rsidR="00BB282F" w:rsidRDefault="00BB282F" w:rsidP="00BB282F">
            <w:pPr>
              <w:rPr>
                <w:sz w:val="2"/>
                <w:szCs w:val="2"/>
              </w:rPr>
            </w:pPr>
          </w:p>
        </w:tc>
        <w:tc>
          <w:tcPr>
            <w:tcW w:w="1753" w:type="dxa"/>
          </w:tcPr>
          <w:p w14:paraId="1C484DDF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1CE02A99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5ECEE71A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4284C123" w14:textId="77777777" w:rsidR="00BB282F" w:rsidRDefault="00BB282F" w:rsidP="00BB282F">
            <w:pPr>
              <w:pStyle w:val="TableParagraph"/>
              <w:spacing w:before="6"/>
              <w:rPr>
                <w:b/>
                <w:sz w:val="19"/>
              </w:rPr>
            </w:pPr>
          </w:p>
          <w:p w14:paraId="79F23CBE" w14:textId="77777777" w:rsidR="00BB282F" w:rsidRDefault="00BB282F" w:rsidP="00BB282F">
            <w:pPr>
              <w:pStyle w:val="TableParagraph"/>
              <w:ind w:left="1233"/>
              <w:rPr>
                <w:sz w:val="16"/>
              </w:rPr>
            </w:pPr>
            <w:r>
              <w:rPr>
                <w:sz w:val="16"/>
              </w:rPr>
              <w:t>2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40</w:t>
            </w:r>
          </w:p>
          <w:p w14:paraId="5D114DD7" w14:textId="77777777" w:rsidR="00BB282F" w:rsidRDefault="00BB282F" w:rsidP="00BB282F">
            <w:pPr>
              <w:pStyle w:val="TableParagraph"/>
              <w:spacing w:before="148" w:line="171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649</w:t>
            </w:r>
          </w:p>
          <w:p w14:paraId="7BE42504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65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85</w:t>
            </w:r>
          </w:p>
          <w:p w14:paraId="7A6D0A94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443BC0FB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436748B5" w14:textId="77777777" w:rsidR="00BB282F" w:rsidRDefault="00BB282F" w:rsidP="00BB282F">
            <w:pPr>
              <w:pStyle w:val="TableParagraph"/>
              <w:spacing w:before="126"/>
              <w:ind w:left="1320"/>
              <w:rPr>
                <w:sz w:val="16"/>
              </w:rPr>
            </w:pPr>
            <w:r>
              <w:rPr>
                <w:sz w:val="16"/>
              </w:rPr>
              <w:t>3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875</w:t>
            </w:r>
          </w:p>
          <w:p w14:paraId="6C5D1454" w14:textId="77777777" w:rsidR="00BB282F" w:rsidRDefault="00BB282F" w:rsidP="00BB282F">
            <w:pPr>
              <w:pStyle w:val="TableParagraph"/>
              <w:spacing w:before="149" w:line="171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687</w:t>
            </w:r>
          </w:p>
          <w:p w14:paraId="49E1CCC8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5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66</w:t>
            </w:r>
          </w:p>
          <w:p w14:paraId="7679EEA4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</w:tc>
        <w:tc>
          <w:tcPr>
            <w:tcW w:w="1753" w:type="dxa"/>
          </w:tcPr>
          <w:p w14:paraId="3EC50F8D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28F2655F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7627BC7C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6D76CC1E" w14:textId="77777777" w:rsidR="00BB282F" w:rsidRDefault="00BB282F" w:rsidP="00BB282F">
            <w:pPr>
              <w:pStyle w:val="TableParagraph"/>
              <w:spacing w:before="6"/>
              <w:rPr>
                <w:b/>
                <w:sz w:val="19"/>
              </w:rPr>
            </w:pPr>
          </w:p>
          <w:p w14:paraId="01818A79" w14:textId="77777777" w:rsidR="00BB282F" w:rsidRDefault="00BB282F" w:rsidP="00BB282F">
            <w:pPr>
              <w:pStyle w:val="TableParagraph"/>
              <w:ind w:left="1233"/>
              <w:rPr>
                <w:sz w:val="16"/>
              </w:rPr>
            </w:pPr>
            <w:r>
              <w:rPr>
                <w:sz w:val="16"/>
              </w:rPr>
              <w:t>36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890</w:t>
            </w:r>
          </w:p>
          <w:p w14:paraId="61A9E2E7" w14:textId="77777777" w:rsidR="00BB282F" w:rsidRDefault="00BB282F" w:rsidP="00BB282F">
            <w:pPr>
              <w:pStyle w:val="TableParagraph"/>
              <w:spacing w:before="148" w:line="171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3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861</w:t>
            </w:r>
          </w:p>
          <w:p w14:paraId="4D72926F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74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52</w:t>
            </w:r>
          </w:p>
          <w:p w14:paraId="3F687B73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2654BD6D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1BF3BF7D" w14:textId="77777777" w:rsidR="00BB282F" w:rsidRDefault="00BB282F" w:rsidP="00BB282F">
            <w:pPr>
              <w:pStyle w:val="TableParagraph"/>
              <w:spacing w:before="126"/>
              <w:ind w:left="1320"/>
              <w:rPr>
                <w:sz w:val="16"/>
              </w:rPr>
            </w:pPr>
            <w:r>
              <w:rPr>
                <w:sz w:val="16"/>
              </w:rPr>
              <w:t>2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725</w:t>
            </w:r>
          </w:p>
          <w:p w14:paraId="7105DD6C" w14:textId="77777777" w:rsidR="00BB282F" w:rsidRDefault="00BB282F" w:rsidP="00BB282F">
            <w:pPr>
              <w:pStyle w:val="TableParagraph"/>
              <w:spacing w:before="149" w:line="171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9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530</w:t>
            </w:r>
          </w:p>
          <w:p w14:paraId="090C6F39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106</w:t>
            </w:r>
            <w:r>
              <w:rPr>
                <w:spacing w:val="-8"/>
                <w:sz w:val="16"/>
              </w:rPr>
              <w:t xml:space="preserve"> </w:t>
            </w:r>
            <w:r>
              <w:rPr>
                <w:sz w:val="16"/>
              </w:rPr>
              <w:t>500</w:t>
            </w:r>
          </w:p>
          <w:p w14:paraId="3D13A244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</w:tc>
        <w:tc>
          <w:tcPr>
            <w:tcW w:w="1753" w:type="dxa"/>
          </w:tcPr>
          <w:p w14:paraId="3544EC43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30288CD9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1EB037C0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69578F33" w14:textId="77777777" w:rsidR="00BB282F" w:rsidRDefault="00BB282F" w:rsidP="00BB282F">
            <w:pPr>
              <w:pStyle w:val="TableParagraph"/>
              <w:spacing w:before="6"/>
              <w:rPr>
                <w:b/>
                <w:sz w:val="19"/>
              </w:rPr>
            </w:pPr>
          </w:p>
          <w:p w14:paraId="5F1D782F" w14:textId="77777777" w:rsidR="00BB282F" w:rsidRDefault="00BB282F" w:rsidP="00BB282F">
            <w:pPr>
              <w:pStyle w:val="TableParagraph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23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660</w:t>
            </w:r>
          </w:p>
          <w:p w14:paraId="0898890E" w14:textId="77777777" w:rsidR="00BB282F" w:rsidRDefault="00BB282F" w:rsidP="00BB282F">
            <w:pPr>
              <w:pStyle w:val="TableParagraph"/>
              <w:spacing w:before="148" w:line="171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2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368</w:t>
            </w:r>
          </w:p>
          <w:p w14:paraId="5ECE99BA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89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436</w:t>
            </w:r>
          </w:p>
          <w:p w14:paraId="36EC64E4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25E73D05" w14:textId="77777777" w:rsidR="00BB282F" w:rsidRDefault="00BB282F" w:rsidP="00BB282F">
            <w:pPr>
              <w:pStyle w:val="TableParagraph"/>
              <w:rPr>
                <w:b/>
                <w:sz w:val="18"/>
              </w:rPr>
            </w:pPr>
          </w:p>
          <w:p w14:paraId="331CB984" w14:textId="77777777" w:rsidR="00BB282F" w:rsidRDefault="00BB282F" w:rsidP="00BB282F">
            <w:pPr>
              <w:pStyle w:val="TableParagraph"/>
              <w:spacing w:before="126"/>
              <w:ind w:right="11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  <w:p w14:paraId="7005C87A" w14:textId="77777777" w:rsidR="00BB282F" w:rsidRDefault="00BB282F" w:rsidP="00BB282F">
            <w:pPr>
              <w:pStyle w:val="TableParagraph"/>
              <w:spacing w:before="149" w:line="171" w:lineRule="exact"/>
              <w:ind w:right="11"/>
              <w:jc w:val="right"/>
              <w:rPr>
                <w:sz w:val="16"/>
              </w:rPr>
            </w:pPr>
            <w:r>
              <w:rPr>
                <w:sz w:val="16"/>
              </w:rPr>
              <w:t>1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954</w:t>
            </w:r>
          </w:p>
          <w:p w14:paraId="28E8F41F" w14:textId="77777777" w:rsidR="00BB282F" w:rsidRDefault="00BB282F" w:rsidP="00BB282F">
            <w:pPr>
              <w:pStyle w:val="TableParagraph"/>
              <w:spacing w:line="161" w:lineRule="exact"/>
              <w:ind w:right="10"/>
              <w:jc w:val="right"/>
              <w:rPr>
                <w:sz w:val="16"/>
              </w:rPr>
            </w:pPr>
            <w:r>
              <w:rPr>
                <w:sz w:val="16"/>
              </w:rPr>
              <w:t>47</w:t>
            </w:r>
            <w:r>
              <w:rPr>
                <w:spacing w:val="-7"/>
                <w:sz w:val="16"/>
              </w:rPr>
              <w:t xml:space="preserve"> </w:t>
            </w:r>
            <w:r>
              <w:rPr>
                <w:sz w:val="16"/>
              </w:rPr>
              <w:t>291</w:t>
            </w:r>
          </w:p>
          <w:p w14:paraId="0BEA1039" w14:textId="77777777" w:rsidR="00BB282F" w:rsidRDefault="00BB282F" w:rsidP="00BB282F">
            <w:pPr>
              <w:pStyle w:val="TableParagraph"/>
              <w:spacing w:line="175" w:lineRule="exact"/>
              <w:ind w:right="9"/>
              <w:jc w:val="right"/>
              <w:rPr>
                <w:sz w:val="16"/>
              </w:rPr>
            </w:pPr>
            <w:r>
              <w:rPr>
                <w:w w:val="99"/>
                <w:sz w:val="16"/>
              </w:rPr>
              <w:t>0</w:t>
            </w:r>
          </w:p>
        </w:tc>
      </w:tr>
    </w:tbl>
    <w:p w14:paraId="1E8BD0BA" w14:textId="07E7AFA8" w:rsidR="0092542F" w:rsidRPr="00D9465A" w:rsidRDefault="0092542F" w:rsidP="00BB282F">
      <w:pPr>
        <w:pStyle w:val="BodyText"/>
        <w:spacing w:before="78"/>
        <w:rPr>
          <w:lang w:val="en-US"/>
        </w:rPr>
      </w:pPr>
    </w:p>
    <w:p w14:paraId="376F7093" w14:textId="1B5A848E" w:rsidR="00904258" w:rsidRPr="00BB282F" w:rsidRDefault="00904258" w:rsidP="00BB282F">
      <w:pPr>
        <w:rPr>
          <w:sz w:val="20"/>
          <w:szCs w:val="20"/>
        </w:rPr>
      </w:pPr>
    </w:p>
    <w:sectPr w:rsidR="00904258" w:rsidRPr="00BB282F">
      <w:footerReference w:type="default" r:id="rId8"/>
      <w:pgSz w:w="11900" w:h="16840"/>
      <w:pgMar w:top="540" w:right="260" w:bottom="480" w:left="700" w:header="0" w:footer="2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C615C" w14:textId="77777777" w:rsidR="00C00156" w:rsidRDefault="00C00156">
      <w:r>
        <w:separator/>
      </w:r>
    </w:p>
  </w:endnote>
  <w:endnote w:type="continuationSeparator" w:id="0">
    <w:p w14:paraId="5F9D54C9" w14:textId="77777777" w:rsidR="00C00156" w:rsidRDefault="00C00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13195" w14:textId="4A5A6DB0" w:rsidR="0092542F" w:rsidRDefault="00D9465A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65660928" behindDoc="1" locked="0" layoutInCell="1" allowOverlap="1" wp14:anchorId="3988C613" wp14:editId="1F924B2B">
              <wp:simplePos x="0" y="0"/>
              <wp:positionH relativeFrom="page">
                <wp:posOffset>3543935</wp:posOffset>
              </wp:positionH>
              <wp:positionV relativeFrom="page">
                <wp:posOffset>10372090</wp:posOffset>
              </wp:positionV>
              <wp:extent cx="267335" cy="159385"/>
              <wp:effectExtent l="0" t="0" r="0" b="0"/>
              <wp:wrapNone/>
              <wp:docPr id="201272732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7335" cy="159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FCCF70" w14:textId="77777777" w:rsidR="0092542F" w:rsidRDefault="00000000">
                          <w:pPr>
                            <w:spacing w:before="17"/>
                            <w:ind w:left="6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88C6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79.05pt;margin-top:816.7pt;width:21.05pt;height:12.55pt;z-index:-3765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" filled="f" stroked="f">
              <v:textbox inset="0,0,0,0">
                <w:txbxContent>
                  <w:p w14:paraId="7EFCCF70" w14:textId="77777777" w:rsidR="0092542F" w:rsidRDefault="00000000">
                    <w:pPr>
                      <w:spacing w:before="17"/>
                      <w:ind w:left="6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8855F" w14:textId="77777777" w:rsidR="00C00156" w:rsidRDefault="00C00156">
      <w:r>
        <w:separator/>
      </w:r>
    </w:p>
  </w:footnote>
  <w:footnote w:type="continuationSeparator" w:id="0">
    <w:p w14:paraId="12ACCF71" w14:textId="77777777" w:rsidR="00C00156" w:rsidRDefault="00C001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E51EE"/>
    <w:multiLevelType w:val="hybridMultilevel"/>
    <w:tmpl w:val="C172ECF2"/>
    <w:lvl w:ilvl="0" w:tplc="AEC2FF1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0F34BD8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8646D53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012C4C9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C8CD89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F23698A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F61E7EF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1252508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108978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" w15:restartNumberingAfterBreak="0">
    <w:nsid w:val="02D71253"/>
    <w:multiLevelType w:val="hybridMultilevel"/>
    <w:tmpl w:val="4A0C46FA"/>
    <w:lvl w:ilvl="0" w:tplc="7766057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C4546D9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864C27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AB76447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544C3EE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F6526B0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34822B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CA501B1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45C877CE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" w15:restartNumberingAfterBreak="0">
    <w:nsid w:val="041C5FE2"/>
    <w:multiLevelType w:val="hybridMultilevel"/>
    <w:tmpl w:val="4546E4AE"/>
    <w:lvl w:ilvl="0" w:tplc="877659C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7AE40D9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8C5AF8C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A5B22AB8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63424E5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C4AD41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A5C2B31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C26572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61D8099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" w15:restartNumberingAfterBreak="0">
    <w:nsid w:val="04611C0E"/>
    <w:multiLevelType w:val="hybridMultilevel"/>
    <w:tmpl w:val="E3B2DCAC"/>
    <w:lvl w:ilvl="0" w:tplc="527844D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0C6E1E6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EF4619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800616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540E071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E05A5B9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3FF2AA9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C488501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03828C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" w15:restartNumberingAfterBreak="0">
    <w:nsid w:val="04711AE1"/>
    <w:multiLevelType w:val="hybridMultilevel"/>
    <w:tmpl w:val="9CB416F4"/>
    <w:lvl w:ilvl="0" w:tplc="F7A6515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C87003C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0C6048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AEA6BF0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CC323A9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392A48E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6A48D7E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36A5A3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5B508B08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" w15:restartNumberingAfterBreak="0">
    <w:nsid w:val="06201F33"/>
    <w:multiLevelType w:val="hybridMultilevel"/>
    <w:tmpl w:val="308008E0"/>
    <w:lvl w:ilvl="0" w:tplc="DEA4E5F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D386C7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50DEE87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30FEFFE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F9A0ED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C4CA0FC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F881C3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D02CDB1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5A0C6D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" w15:restartNumberingAfterBreak="0">
    <w:nsid w:val="0AA4620E"/>
    <w:multiLevelType w:val="hybridMultilevel"/>
    <w:tmpl w:val="FA08AB48"/>
    <w:lvl w:ilvl="0" w:tplc="78D02EF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FAEEA6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574492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F4AF08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91142C7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CA64E38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E8EF7B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219E2FD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0DA6D7B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" w15:restartNumberingAfterBreak="0">
    <w:nsid w:val="0B6D0437"/>
    <w:multiLevelType w:val="hybridMultilevel"/>
    <w:tmpl w:val="B3F69A30"/>
    <w:lvl w:ilvl="0" w:tplc="8E7EDBE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2EC8244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4244756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23DE845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9B8EFF3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9BE050C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DDA8B7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1AF6AA2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23CCBE5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" w15:restartNumberingAfterBreak="0">
    <w:nsid w:val="0D53516E"/>
    <w:multiLevelType w:val="hybridMultilevel"/>
    <w:tmpl w:val="5BB6CF1C"/>
    <w:lvl w:ilvl="0" w:tplc="1F823698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F57C4460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A8C043AE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BFC22A0E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D5305428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D7FEC2CE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DDA22BFA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8E6C6C12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906604F6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9" w15:restartNumberingAfterBreak="0">
    <w:nsid w:val="0D8B30DD"/>
    <w:multiLevelType w:val="hybridMultilevel"/>
    <w:tmpl w:val="A8D8E204"/>
    <w:lvl w:ilvl="0" w:tplc="4EFEC92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EF6A421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A24CAA4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69C588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C6F4FBA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A2923E8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8DE650D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8C2E524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EFC8675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0" w15:restartNumberingAfterBreak="0">
    <w:nsid w:val="0D9540F2"/>
    <w:multiLevelType w:val="hybridMultilevel"/>
    <w:tmpl w:val="66BCD106"/>
    <w:lvl w:ilvl="0" w:tplc="5B08B48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96BA046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79B0B7D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CCD6B03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80ED86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226B37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0180053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8501D3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1B12D71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1" w15:restartNumberingAfterBreak="0">
    <w:nsid w:val="0E7545C1"/>
    <w:multiLevelType w:val="hybridMultilevel"/>
    <w:tmpl w:val="943AF498"/>
    <w:lvl w:ilvl="0" w:tplc="2098C16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377AC358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81ECA64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BC06D5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358ADC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00E268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9E78F9D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99C05E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B3A815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2" w15:restartNumberingAfterBreak="0">
    <w:nsid w:val="10A01072"/>
    <w:multiLevelType w:val="hybridMultilevel"/>
    <w:tmpl w:val="4AFAD97C"/>
    <w:lvl w:ilvl="0" w:tplc="E92AA87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4F7CAFC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3EC555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E0360C7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3C0C2AD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004B75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1306FF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A8BE0B9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D5460F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3" w15:restartNumberingAfterBreak="0">
    <w:nsid w:val="11C152A6"/>
    <w:multiLevelType w:val="hybridMultilevel"/>
    <w:tmpl w:val="02BA1276"/>
    <w:lvl w:ilvl="0" w:tplc="7832ABD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150238C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9FBA0DA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D2EB69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436192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4347A4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82E1B4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820761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5385B4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4" w15:restartNumberingAfterBreak="0">
    <w:nsid w:val="12283C18"/>
    <w:multiLevelType w:val="hybridMultilevel"/>
    <w:tmpl w:val="53AA34D2"/>
    <w:lvl w:ilvl="0" w:tplc="A426F23E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F1E6B114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D6005B42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89EC93AE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17F8CB40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D8BE6840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FE1AF9D2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99B2ADA4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2192511A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15" w15:restartNumberingAfterBreak="0">
    <w:nsid w:val="124B7833"/>
    <w:multiLevelType w:val="hybridMultilevel"/>
    <w:tmpl w:val="293E75CA"/>
    <w:lvl w:ilvl="0" w:tplc="35B6F612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BD061C1C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BCBE471C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763A048E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2DB02994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84785D9E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0B5C45D2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1D4684D8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BE4CFD08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16" w15:restartNumberingAfterBreak="0">
    <w:nsid w:val="15940CF9"/>
    <w:multiLevelType w:val="hybridMultilevel"/>
    <w:tmpl w:val="B2120EA4"/>
    <w:lvl w:ilvl="0" w:tplc="121C3D8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1388910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4972140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7FE96A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9C282D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EBDAC208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591043B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BEE4BB1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8641D9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7" w15:restartNumberingAfterBreak="0">
    <w:nsid w:val="15FD3752"/>
    <w:multiLevelType w:val="hybridMultilevel"/>
    <w:tmpl w:val="01325970"/>
    <w:lvl w:ilvl="0" w:tplc="A3C414B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ACA578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769802E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EF49EB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81D8BEB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C8B0844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510D24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4E2C6D6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5E2AC87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8" w15:restartNumberingAfterBreak="0">
    <w:nsid w:val="171E129B"/>
    <w:multiLevelType w:val="hybridMultilevel"/>
    <w:tmpl w:val="0648545A"/>
    <w:lvl w:ilvl="0" w:tplc="5E36AF04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C9EAB44E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8BB62E9C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9AB478C2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21841A76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65062712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627486AE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4D6EF740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E870A08A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19" w15:restartNumberingAfterBreak="0">
    <w:nsid w:val="17F12884"/>
    <w:multiLevelType w:val="hybridMultilevel"/>
    <w:tmpl w:val="0B760512"/>
    <w:lvl w:ilvl="0" w:tplc="CB889CF2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691016E2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5A18A890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4DEA7F20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6AA24E82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36ACB664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ACEC6370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4FD2A192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E49CE784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20" w15:restartNumberingAfterBreak="0">
    <w:nsid w:val="185A6CB2"/>
    <w:multiLevelType w:val="hybridMultilevel"/>
    <w:tmpl w:val="5A70D89E"/>
    <w:lvl w:ilvl="0" w:tplc="BCB032C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48A2BD08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909EA65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2154182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5A12BEB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56CC5FE8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AE8F22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1D8041C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ADC6F8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1" w15:restartNumberingAfterBreak="0">
    <w:nsid w:val="1966198C"/>
    <w:multiLevelType w:val="hybridMultilevel"/>
    <w:tmpl w:val="78AA730A"/>
    <w:lvl w:ilvl="0" w:tplc="C5CA6DC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F8FED7E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76AC10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560C17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17696F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7F1A7DE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00A8773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AA6444C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0506254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2" w15:restartNumberingAfterBreak="0">
    <w:nsid w:val="19CC4F83"/>
    <w:multiLevelType w:val="hybridMultilevel"/>
    <w:tmpl w:val="4CFE211E"/>
    <w:lvl w:ilvl="0" w:tplc="C8F2955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7572F23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A0123F5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36E679D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1FA757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94B6979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DD4C2DB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4214709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570830E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3" w15:restartNumberingAfterBreak="0">
    <w:nsid w:val="1D9D3FF0"/>
    <w:multiLevelType w:val="hybridMultilevel"/>
    <w:tmpl w:val="495A709C"/>
    <w:lvl w:ilvl="0" w:tplc="74A07BF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D12052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2CD8D9FA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0A34E12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4960FD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95EE6B9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8396B25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AB8A7F2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5B2A6A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4" w15:restartNumberingAfterBreak="0">
    <w:nsid w:val="21736F75"/>
    <w:multiLevelType w:val="hybridMultilevel"/>
    <w:tmpl w:val="4866F184"/>
    <w:lvl w:ilvl="0" w:tplc="E5F6BAF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06CB6F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D6C9EBA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2C0BBC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F8A21558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4C722E1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C92523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728C49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9ECF5D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5" w15:restartNumberingAfterBreak="0">
    <w:nsid w:val="23867C00"/>
    <w:multiLevelType w:val="hybridMultilevel"/>
    <w:tmpl w:val="D8E45176"/>
    <w:lvl w:ilvl="0" w:tplc="92C8989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C338E55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03AA0B9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1B5CFDD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E34660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A84AC3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F1EEBE2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D8D8679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CE8F7C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6" w15:restartNumberingAfterBreak="0">
    <w:nsid w:val="24C25414"/>
    <w:multiLevelType w:val="hybridMultilevel"/>
    <w:tmpl w:val="90ACA0A0"/>
    <w:lvl w:ilvl="0" w:tplc="BEBE25E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7696B648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8918091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0676569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B48855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75451F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05E7FE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2E920ED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A944065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7" w15:restartNumberingAfterBreak="0">
    <w:nsid w:val="295D17CA"/>
    <w:multiLevelType w:val="hybridMultilevel"/>
    <w:tmpl w:val="9FF6332A"/>
    <w:lvl w:ilvl="0" w:tplc="285E0A98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BB206108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C43E0158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CF5A374E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38DCDCDA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1BB2FF6A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2EF02492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81983A4C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08E468B4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28" w15:restartNumberingAfterBreak="0">
    <w:nsid w:val="2A75013A"/>
    <w:multiLevelType w:val="hybridMultilevel"/>
    <w:tmpl w:val="8D72F424"/>
    <w:lvl w:ilvl="0" w:tplc="C622ADA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9060393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B3E9CE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BB0EC08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FCCB66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0D40CC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6B7A8AC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FC3041B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55F0426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29" w15:restartNumberingAfterBreak="0">
    <w:nsid w:val="2A7D3CE9"/>
    <w:multiLevelType w:val="hybridMultilevel"/>
    <w:tmpl w:val="DA76929A"/>
    <w:lvl w:ilvl="0" w:tplc="C0A4002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0762648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1B9A44AE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38F8EED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1F50982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FACBB7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BC0BB68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C0456E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28E7A9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0" w15:restartNumberingAfterBreak="0">
    <w:nsid w:val="2A8859FC"/>
    <w:multiLevelType w:val="hybridMultilevel"/>
    <w:tmpl w:val="C42EB314"/>
    <w:lvl w:ilvl="0" w:tplc="B41E6EE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F338376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71D2F63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64A4C6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D32C71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27856D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874C39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F702ACD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BC14FCF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1" w15:restartNumberingAfterBreak="0">
    <w:nsid w:val="2AE12529"/>
    <w:multiLevelType w:val="hybridMultilevel"/>
    <w:tmpl w:val="BB682A54"/>
    <w:lvl w:ilvl="0" w:tplc="4A2E58D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FA34666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75909C6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BE2B33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C818C0E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5D04BCF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9264ABF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0E2A72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F72F18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2" w15:restartNumberingAfterBreak="0">
    <w:nsid w:val="2BD36A5C"/>
    <w:multiLevelType w:val="hybridMultilevel"/>
    <w:tmpl w:val="4100034E"/>
    <w:lvl w:ilvl="0" w:tplc="067E8A6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390AB14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9A0E722E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F3104F8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E04084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9267D5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A8E9B0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99FE3AC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CD6E8B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3" w15:restartNumberingAfterBreak="0">
    <w:nsid w:val="2CB25C0F"/>
    <w:multiLevelType w:val="hybridMultilevel"/>
    <w:tmpl w:val="03F62D12"/>
    <w:lvl w:ilvl="0" w:tplc="8A685E9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12CEE53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D4C0842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4D2E652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EFC197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594477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E8A6A80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C362FDA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6668379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4" w15:restartNumberingAfterBreak="0">
    <w:nsid w:val="2CE44F5B"/>
    <w:multiLevelType w:val="hybridMultilevel"/>
    <w:tmpl w:val="145A0452"/>
    <w:lvl w:ilvl="0" w:tplc="FB4C586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7AFA5D1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29FAE35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B8A8869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33DA9A5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93F6C98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7B8134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8266FEA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1BC784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5" w15:restartNumberingAfterBreak="0">
    <w:nsid w:val="2D46173B"/>
    <w:multiLevelType w:val="hybridMultilevel"/>
    <w:tmpl w:val="E61EC1DA"/>
    <w:lvl w:ilvl="0" w:tplc="3A8A317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BBFC47E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D16A4A7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CFEAE0E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396B9F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FB2B91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1BF2569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926F30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CCEAA7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6" w15:restartNumberingAfterBreak="0">
    <w:nsid w:val="2F30011A"/>
    <w:multiLevelType w:val="hybridMultilevel"/>
    <w:tmpl w:val="BED6BDF8"/>
    <w:lvl w:ilvl="0" w:tplc="617A0CE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B5E0DC4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69A5D6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76D8C30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538EDFE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5D86622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5B9039E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9820F5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1332A82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7" w15:restartNumberingAfterBreak="0">
    <w:nsid w:val="2FD40DB9"/>
    <w:multiLevelType w:val="hybridMultilevel"/>
    <w:tmpl w:val="4EBE3E58"/>
    <w:lvl w:ilvl="0" w:tplc="45FAEFD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49B40E9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9516060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CF00E3B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15804B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CCA1D1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CB0ACB0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89FE6F8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502130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8" w15:restartNumberingAfterBreak="0">
    <w:nsid w:val="30085B63"/>
    <w:multiLevelType w:val="hybridMultilevel"/>
    <w:tmpl w:val="75A6C2FE"/>
    <w:lvl w:ilvl="0" w:tplc="3ECA235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DB8C294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A834829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A6CECC28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C06C604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EB6A4A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1188071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E2EC2C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96023CD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39" w15:restartNumberingAfterBreak="0">
    <w:nsid w:val="301D76A6"/>
    <w:multiLevelType w:val="hybridMultilevel"/>
    <w:tmpl w:val="1AB4D49A"/>
    <w:lvl w:ilvl="0" w:tplc="C9E4CEA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8AFEA56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47265B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DB8918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A5D4353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CDCC994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37BECC5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8BED25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576A558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0" w15:restartNumberingAfterBreak="0">
    <w:nsid w:val="347363C1"/>
    <w:multiLevelType w:val="hybridMultilevel"/>
    <w:tmpl w:val="5464169E"/>
    <w:lvl w:ilvl="0" w:tplc="308021C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2DAA5B9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4DE698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5626F9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600036F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8A870B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6B54D3A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6DEE8D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4041BC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1" w15:restartNumberingAfterBreak="0">
    <w:nsid w:val="3513509F"/>
    <w:multiLevelType w:val="hybridMultilevel"/>
    <w:tmpl w:val="598CA81C"/>
    <w:lvl w:ilvl="0" w:tplc="BF92E3E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F530DC2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19B6DF0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135E7BA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C24AB4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3B022B9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292299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88A2103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2C3EB1A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2" w15:restartNumberingAfterBreak="0">
    <w:nsid w:val="361B723A"/>
    <w:multiLevelType w:val="hybridMultilevel"/>
    <w:tmpl w:val="E0F245A4"/>
    <w:lvl w:ilvl="0" w:tplc="02E2D97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A74483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364EE1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B2285B3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AFD8887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7A6D89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8F02D6E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76C8620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CA287C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3" w15:restartNumberingAfterBreak="0">
    <w:nsid w:val="390F3003"/>
    <w:multiLevelType w:val="hybridMultilevel"/>
    <w:tmpl w:val="1968EA5C"/>
    <w:lvl w:ilvl="0" w:tplc="7F44B238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A8E4A4BA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E4CE49F0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EB9A3832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31EEF8A8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E68AC324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C374C5B8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C4708358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37427074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44" w15:restartNumberingAfterBreak="0">
    <w:nsid w:val="3C4434C3"/>
    <w:multiLevelType w:val="hybridMultilevel"/>
    <w:tmpl w:val="A3929786"/>
    <w:lvl w:ilvl="0" w:tplc="5C9064F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CEEEF50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281E8C8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FFF6094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5EA8178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5E0A17D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35A2ED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A3EDED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B2AACBC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5" w15:restartNumberingAfterBreak="0">
    <w:nsid w:val="3CE31751"/>
    <w:multiLevelType w:val="hybridMultilevel"/>
    <w:tmpl w:val="6D28FB1E"/>
    <w:lvl w:ilvl="0" w:tplc="77A211DE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B7A0F9E6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9562674C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43F2F628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14C2B710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7ECAA640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729ADB5C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E9A2B03E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BBD0B9B0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46" w15:restartNumberingAfterBreak="0">
    <w:nsid w:val="407D435D"/>
    <w:multiLevelType w:val="hybridMultilevel"/>
    <w:tmpl w:val="2E6C39A8"/>
    <w:lvl w:ilvl="0" w:tplc="6920497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81ED2F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59AA6A4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49F472B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D4C05E6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D4EC27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3B2EDDD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B4B88B0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432ECAB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7" w15:restartNumberingAfterBreak="0">
    <w:nsid w:val="43817536"/>
    <w:multiLevelType w:val="hybridMultilevel"/>
    <w:tmpl w:val="BBD2DDE4"/>
    <w:lvl w:ilvl="0" w:tplc="F68CF45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964C70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014E61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CFA44EC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C72D9F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2970FAF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EC40F4B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E648177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4D12385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48" w15:restartNumberingAfterBreak="0">
    <w:nsid w:val="45773ACE"/>
    <w:multiLevelType w:val="hybridMultilevel"/>
    <w:tmpl w:val="6C0C7E84"/>
    <w:lvl w:ilvl="0" w:tplc="193EA00C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78CC9EF4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77B4AA68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C76AB626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417A68B0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B70E21C6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FDDC7012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FED4B7A4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8BDCD826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49" w15:restartNumberingAfterBreak="0">
    <w:nsid w:val="45A932BD"/>
    <w:multiLevelType w:val="hybridMultilevel"/>
    <w:tmpl w:val="68F043E2"/>
    <w:lvl w:ilvl="0" w:tplc="8D22C7A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2B6896E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E14160A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F7BEFE4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88ACA55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E1B68438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D77EB29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C8923F2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4FF27F2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0" w15:restartNumberingAfterBreak="0">
    <w:nsid w:val="462E1832"/>
    <w:multiLevelType w:val="hybridMultilevel"/>
    <w:tmpl w:val="BD700912"/>
    <w:lvl w:ilvl="0" w:tplc="7CEE4B5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C9D460D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4E849AB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1F5421B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AD7E666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6FAC798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9308455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231414E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EB1ACA2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1" w15:restartNumberingAfterBreak="0">
    <w:nsid w:val="472474F2"/>
    <w:multiLevelType w:val="hybridMultilevel"/>
    <w:tmpl w:val="54060606"/>
    <w:lvl w:ilvl="0" w:tplc="55C846C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9BEF3F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722C5F9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1882F3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AEEE84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70E305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278C08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81668B0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1F8A57C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2" w15:restartNumberingAfterBreak="0">
    <w:nsid w:val="47717882"/>
    <w:multiLevelType w:val="hybridMultilevel"/>
    <w:tmpl w:val="E9703552"/>
    <w:lvl w:ilvl="0" w:tplc="E49E282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DE2176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E20DF4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14A0B0A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7528037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244E3A3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8A4A24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98DA61C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3409E6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3" w15:restartNumberingAfterBreak="0">
    <w:nsid w:val="48D60536"/>
    <w:multiLevelType w:val="hybridMultilevel"/>
    <w:tmpl w:val="484E5680"/>
    <w:lvl w:ilvl="0" w:tplc="DB58423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88D0FD2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CDF6FF2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65AF96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590ED038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B51C8BC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5414F72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936E55A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E314302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4" w15:restartNumberingAfterBreak="0">
    <w:nsid w:val="4A501E11"/>
    <w:multiLevelType w:val="hybridMultilevel"/>
    <w:tmpl w:val="45BA3FDE"/>
    <w:lvl w:ilvl="0" w:tplc="B4AA52F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A67C8A6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26EA53C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7706E58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21C56A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78EEE1C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865C08B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412ED0B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3BC0D4E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5" w15:restartNumberingAfterBreak="0">
    <w:nsid w:val="4B776BA7"/>
    <w:multiLevelType w:val="hybridMultilevel"/>
    <w:tmpl w:val="5FB64ABE"/>
    <w:lvl w:ilvl="0" w:tplc="C71402F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200CB6F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2B4207D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E1A8775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DA05508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75A6C57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C4EB20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1B32B12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80AA7D9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6" w15:restartNumberingAfterBreak="0">
    <w:nsid w:val="4C314475"/>
    <w:multiLevelType w:val="hybridMultilevel"/>
    <w:tmpl w:val="1A0CA44A"/>
    <w:lvl w:ilvl="0" w:tplc="2CC846B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371EFE6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F169FD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68A27E0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E596389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E3CC8A9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6D68927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5684851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D06C42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7" w15:restartNumberingAfterBreak="0">
    <w:nsid w:val="50005341"/>
    <w:multiLevelType w:val="hybridMultilevel"/>
    <w:tmpl w:val="44AAB8F4"/>
    <w:lvl w:ilvl="0" w:tplc="F44835D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78C0F5E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DE40CCE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A0A1F88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2FCC17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85CFCA8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7A025C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20C21F6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6B783758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8" w15:restartNumberingAfterBreak="0">
    <w:nsid w:val="53505CDA"/>
    <w:multiLevelType w:val="hybridMultilevel"/>
    <w:tmpl w:val="BA3AE702"/>
    <w:lvl w:ilvl="0" w:tplc="DCA0AA5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66E2A9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B4E058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AA0081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320C4C5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FA40001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D17649D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21EB3C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4934CA1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59" w15:restartNumberingAfterBreak="0">
    <w:nsid w:val="545B650C"/>
    <w:multiLevelType w:val="hybridMultilevel"/>
    <w:tmpl w:val="A28A018E"/>
    <w:lvl w:ilvl="0" w:tplc="150A6BB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DC3EBFB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9206874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711A61E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A3B4C9B8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742861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9BBAA34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D78CACF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AA449648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0" w15:restartNumberingAfterBreak="0">
    <w:nsid w:val="551F5DE1"/>
    <w:multiLevelType w:val="hybridMultilevel"/>
    <w:tmpl w:val="9FD8AACC"/>
    <w:lvl w:ilvl="0" w:tplc="DF22DB7C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B55404A2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31BC700E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653AFD6E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1696C832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D51AF40E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5934B73A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D5908D8E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097C3A24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61" w15:restartNumberingAfterBreak="0">
    <w:nsid w:val="56983FBF"/>
    <w:multiLevelType w:val="hybridMultilevel"/>
    <w:tmpl w:val="79423686"/>
    <w:lvl w:ilvl="0" w:tplc="41389358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425410D0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567E8658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5B740B84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1EA63C40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CAF6EB74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881C1CD0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B4CC9818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7DC2E4D0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62" w15:restartNumberingAfterBreak="0">
    <w:nsid w:val="574A6D91"/>
    <w:multiLevelType w:val="hybridMultilevel"/>
    <w:tmpl w:val="2174E16E"/>
    <w:lvl w:ilvl="0" w:tplc="FBE8790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473C2D2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41CCB70A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717C218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F4644E8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81F4EA8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F722617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863E573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92A6EF8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3" w15:restartNumberingAfterBreak="0">
    <w:nsid w:val="579D79B2"/>
    <w:multiLevelType w:val="hybridMultilevel"/>
    <w:tmpl w:val="FE00CF82"/>
    <w:lvl w:ilvl="0" w:tplc="2D06AEF4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44049D68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49F24E7C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6EBA654C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816C7356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491628C6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784C76D6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6A269786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95C0608A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64" w15:restartNumberingAfterBreak="0">
    <w:nsid w:val="5A7D26A0"/>
    <w:multiLevelType w:val="hybridMultilevel"/>
    <w:tmpl w:val="08E2210E"/>
    <w:lvl w:ilvl="0" w:tplc="65B6683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95EADAF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A268127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0E2C23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050E33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A522A88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04EE75F8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16F28ED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498523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5" w15:restartNumberingAfterBreak="0">
    <w:nsid w:val="5A8856E6"/>
    <w:multiLevelType w:val="hybridMultilevel"/>
    <w:tmpl w:val="F0AEF3B6"/>
    <w:lvl w:ilvl="0" w:tplc="42922A6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34DA0728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F144EE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17DE045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80223B1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371C795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D772A9E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BC78F7D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B2F03C3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6" w15:restartNumberingAfterBreak="0">
    <w:nsid w:val="5BE101E7"/>
    <w:multiLevelType w:val="hybridMultilevel"/>
    <w:tmpl w:val="52E0DAB0"/>
    <w:lvl w:ilvl="0" w:tplc="3002145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7F0443F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CBE1F6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B27A7AA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BBC1DA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7A62975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0B63F3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45AE9FF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224E4BEE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7" w15:restartNumberingAfterBreak="0">
    <w:nsid w:val="5D08434F"/>
    <w:multiLevelType w:val="hybridMultilevel"/>
    <w:tmpl w:val="E4FE7CDC"/>
    <w:lvl w:ilvl="0" w:tplc="783277C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95F2099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5ABEBDE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280237A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8044576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369E98C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05E3AB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C882C0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80C0AA08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8" w15:restartNumberingAfterBreak="0">
    <w:nsid w:val="5DE148A6"/>
    <w:multiLevelType w:val="hybridMultilevel"/>
    <w:tmpl w:val="ADE6D9FE"/>
    <w:lvl w:ilvl="0" w:tplc="6B50385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8DC0959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2C1C7C2A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8C6E5D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639812B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2A72AE3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54C72B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489E48A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436CF4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69" w15:restartNumberingAfterBreak="0">
    <w:nsid w:val="5EC57B06"/>
    <w:multiLevelType w:val="hybridMultilevel"/>
    <w:tmpl w:val="B434BD46"/>
    <w:lvl w:ilvl="0" w:tplc="B750ED5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B8AE69A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4CE3B0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B904F8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EB20BA0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9D7886A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40093D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60E279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B40593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0" w15:restartNumberingAfterBreak="0">
    <w:nsid w:val="5F917E87"/>
    <w:multiLevelType w:val="hybridMultilevel"/>
    <w:tmpl w:val="8C1A58DA"/>
    <w:lvl w:ilvl="0" w:tplc="3046676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D38A09D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AB3EF9C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962020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1B921BF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5F48E9A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4FCEC86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5EE02C7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6DC6B30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1" w15:restartNumberingAfterBreak="0">
    <w:nsid w:val="607D54BC"/>
    <w:multiLevelType w:val="hybridMultilevel"/>
    <w:tmpl w:val="14FC8ED2"/>
    <w:lvl w:ilvl="0" w:tplc="B36E2DF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FC363EF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1BE0CFD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E8A24CA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39A1D6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A244E1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DE0E5DD8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7CFE804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63A4084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2" w15:restartNumberingAfterBreak="0">
    <w:nsid w:val="608E7828"/>
    <w:multiLevelType w:val="hybridMultilevel"/>
    <w:tmpl w:val="BF3041E6"/>
    <w:lvl w:ilvl="0" w:tplc="6B96BED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E2D0D5F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087CFEF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FBB4F09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E54F2F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3F02A78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ED047B7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ED2AE5A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C0A37A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3" w15:restartNumberingAfterBreak="0">
    <w:nsid w:val="60CD6730"/>
    <w:multiLevelType w:val="hybridMultilevel"/>
    <w:tmpl w:val="AE54663E"/>
    <w:lvl w:ilvl="0" w:tplc="B6F2198C">
      <w:numFmt w:val="bullet"/>
      <w:lvlText w:val="-"/>
      <w:lvlJc w:val="left"/>
      <w:pPr>
        <w:ind w:left="719" w:hanging="123"/>
      </w:pPr>
      <w:rPr>
        <w:rFonts w:ascii="Arial" w:eastAsia="Arial" w:hAnsi="Arial" w:cs="Arial" w:hint="default"/>
        <w:w w:val="100"/>
        <w:sz w:val="20"/>
        <w:szCs w:val="20"/>
        <w:lang w:val="fr-FR" w:eastAsia="en-US" w:bidi="ar-SA"/>
      </w:rPr>
    </w:lvl>
    <w:lvl w:ilvl="1" w:tplc="862E057C">
      <w:numFmt w:val="bullet"/>
      <w:lvlText w:val="•"/>
      <w:lvlJc w:val="left"/>
      <w:pPr>
        <w:ind w:left="1742" w:hanging="123"/>
      </w:pPr>
      <w:rPr>
        <w:rFonts w:hint="default"/>
        <w:lang w:val="fr-FR" w:eastAsia="en-US" w:bidi="ar-SA"/>
      </w:rPr>
    </w:lvl>
    <w:lvl w:ilvl="2" w:tplc="B46C31D4">
      <w:numFmt w:val="bullet"/>
      <w:lvlText w:val="•"/>
      <w:lvlJc w:val="left"/>
      <w:pPr>
        <w:ind w:left="2764" w:hanging="123"/>
      </w:pPr>
      <w:rPr>
        <w:rFonts w:hint="default"/>
        <w:lang w:val="fr-FR" w:eastAsia="en-US" w:bidi="ar-SA"/>
      </w:rPr>
    </w:lvl>
    <w:lvl w:ilvl="3" w:tplc="1C1A812A">
      <w:numFmt w:val="bullet"/>
      <w:lvlText w:val="•"/>
      <w:lvlJc w:val="left"/>
      <w:pPr>
        <w:ind w:left="3786" w:hanging="123"/>
      </w:pPr>
      <w:rPr>
        <w:rFonts w:hint="default"/>
        <w:lang w:val="fr-FR" w:eastAsia="en-US" w:bidi="ar-SA"/>
      </w:rPr>
    </w:lvl>
    <w:lvl w:ilvl="4" w:tplc="974830F0">
      <w:numFmt w:val="bullet"/>
      <w:lvlText w:val="•"/>
      <w:lvlJc w:val="left"/>
      <w:pPr>
        <w:ind w:left="4808" w:hanging="123"/>
      </w:pPr>
      <w:rPr>
        <w:rFonts w:hint="default"/>
        <w:lang w:val="fr-FR" w:eastAsia="en-US" w:bidi="ar-SA"/>
      </w:rPr>
    </w:lvl>
    <w:lvl w:ilvl="5" w:tplc="D3A4C8DC">
      <w:numFmt w:val="bullet"/>
      <w:lvlText w:val="•"/>
      <w:lvlJc w:val="left"/>
      <w:pPr>
        <w:ind w:left="5830" w:hanging="123"/>
      </w:pPr>
      <w:rPr>
        <w:rFonts w:hint="default"/>
        <w:lang w:val="fr-FR" w:eastAsia="en-US" w:bidi="ar-SA"/>
      </w:rPr>
    </w:lvl>
    <w:lvl w:ilvl="6" w:tplc="3648CF38">
      <w:numFmt w:val="bullet"/>
      <w:lvlText w:val="•"/>
      <w:lvlJc w:val="left"/>
      <w:pPr>
        <w:ind w:left="6852" w:hanging="123"/>
      </w:pPr>
      <w:rPr>
        <w:rFonts w:hint="default"/>
        <w:lang w:val="fr-FR" w:eastAsia="en-US" w:bidi="ar-SA"/>
      </w:rPr>
    </w:lvl>
    <w:lvl w:ilvl="7" w:tplc="4BE06300">
      <w:numFmt w:val="bullet"/>
      <w:lvlText w:val="•"/>
      <w:lvlJc w:val="left"/>
      <w:pPr>
        <w:ind w:left="7874" w:hanging="123"/>
      </w:pPr>
      <w:rPr>
        <w:rFonts w:hint="default"/>
        <w:lang w:val="fr-FR" w:eastAsia="en-US" w:bidi="ar-SA"/>
      </w:rPr>
    </w:lvl>
    <w:lvl w:ilvl="8" w:tplc="5CFEDE54">
      <w:numFmt w:val="bullet"/>
      <w:lvlText w:val="•"/>
      <w:lvlJc w:val="left"/>
      <w:pPr>
        <w:ind w:left="8896" w:hanging="123"/>
      </w:pPr>
      <w:rPr>
        <w:rFonts w:hint="default"/>
        <w:lang w:val="fr-FR" w:eastAsia="en-US" w:bidi="ar-SA"/>
      </w:rPr>
    </w:lvl>
  </w:abstractNum>
  <w:abstractNum w:abstractNumId="74" w15:restartNumberingAfterBreak="0">
    <w:nsid w:val="60DF1EDD"/>
    <w:multiLevelType w:val="hybridMultilevel"/>
    <w:tmpl w:val="69D45EF4"/>
    <w:lvl w:ilvl="0" w:tplc="2A3476C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B022AD9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DE62F6E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146CBA0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C0AE700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AC30468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9434338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0A28DCB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0F0CFB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5" w15:restartNumberingAfterBreak="0">
    <w:nsid w:val="61455DE6"/>
    <w:multiLevelType w:val="hybridMultilevel"/>
    <w:tmpl w:val="30126BC0"/>
    <w:lvl w:ilvl="0" w:tplc="2A48756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B4D2777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8C8292E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424E008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93441642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0D6504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ACA158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5D4A5DA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A6E0713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6" w15:restartNumberingAfterBreak="0">
    <w:nsid w:val="61DF034A"/>
    <w:multiLevelType w:val="hybridMultilevel"/>
    <w:tmpl w:val="BD9A317E"/>
    <w:lvl w:ilvl="0" w:tplc="1B7234F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A6327AD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8DC6783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378DC7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716649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21891A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3E56C1C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ECCE48B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53EE61C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7" w15:restartNumberingAfterBreak="0">
    <w:nsid w:val="67271E2E"/>
    <w:multiLevelType w:val="hybridMultilevel"/>
    <w:tmpl w:val="121E4E88"/>
    <w:lvl w:ilvl="0" w:tplc="3410D5F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915623B8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BCF6A41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CF2930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800CEB1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DCD8ED8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C89C944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DDA80E7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9984C71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78" w15:restartNumberingAfterBreak="0">
    <w:nsid w:val="6753364A"/>
    <w:multiLevelType w:val="hybridMultilevel"/>
    <w:tmpl w:val="03A64F16"/>
    <w:lvl w:ilvl="0" w:tplc="73D8A354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51CC58AA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E3B40C20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A6CA0C52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E3A4C110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F550C1EE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841CC00E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4AC85C52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4D60B5E4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79" w15:restartNumberingAfterBreak="0">
    <w:nsid w:val="68CD3BAD"/>
    <w:multiLevelType w:val="hybridMultilevel"/>
    <w:tmpl w:val="195C682C"/>
    <w:lvl w:ilvl="0" w:tplc="D5D8815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8C8E84C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D147D3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400C810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DF2E6EB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7960E5D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CF1E482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BB8DEB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728CCE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0" w15:restartNumberingAfterBreak="0">
    <w:nsid w:val="6BF72E33"/>
    <w:multiLevelType w:val="hybridMultilevel"/>
    <w:tmpl w:val="2BE8A84E"/>
    <w:lvl w:ilvl="0" w:tplc="5FD0475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A8611B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9DC25A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A3B4B15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E99ED5DC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E64ED1E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8E07B7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E2C41870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EF2AF2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1" w15:restartNumberingAfterBreak="0">
    <w:nsid w:val="6C6C313E"/>
    <w:multiLevelType w:val="hybridMultilevel"/>
    <w:tmpl w:val="C500221E"/>
    <w:lvl w:ilvl="0" w:tplc="283AAE7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03FAD49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56AAA3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BC80BF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36FCA95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A8CD7A4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3822FAC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B4B89AA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D9121DA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2" w15:restartNumberingAfterBreak="0">
    <w:nsid w:val="6CA545EA"/>
    <w:multiLevelType w:val="hybridMultilevel"/>
    <w:tmpl w:val="AE801932"/>
    <w:lvl w:ilvl="0" w:tplc="ED0A60DE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BA18DB9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36E131E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BC66048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4B4E838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5CEF11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F2ECD9D8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C81C91E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1B96AB1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3" w15:restartNumberingAfterBreak="0">
    <w:nsid w:val="6CF83C6B"/>
    <w:multiLevelType w:val="hybridMultilevel"/>
    <w:tmpl w:val="3A0677AE"/>
    <w:lvl w:ilvl="0" w:tplc="E7DCA0FE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C044862C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D57C7902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C9DEBD26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E1D2D0AE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489CE1AA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D07A90F8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10DE6242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D9E4953A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84" w15:restartNumberingAfterBreak="0">
    <w:nsid w:val="6D3E388E"/>
    <w:multiLevelType w:val="hybridMultilevel"/>
    <w:tmpl w:val="AD562E0A"/>
    <w:lvl w:ilvl="0" w:tplc="BA8E8D1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92D473C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D478A91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25E401D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7D52281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D0ACEC5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0B48E1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4502AE5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D5E0F6E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5" w15:restartNumberingAfterBreak="0">
    <w:nsid w:val="6DC152FE"/>
    <w:multiLevelType w:val="hybridMultilevel"/>
    <w:tmpl w:val="5FC6C13C"/>
    <w:lvl w:ilvl="0" w:tplc="BD96D408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E4CE5B9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7C346EA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9A7291FC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FE3CF14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A3CA15F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15B8BBD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CCC4F264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A35EE7C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6" w15:restartNumberingAfterBreak="0">
    <w:nsid w:val="6DDD0D32"/>
    <w:multiLevelType w:val="hybridMultilevel"/>
    <w:tmpl w:val="DB2A59F0"/>
    <w:lvl w:ilvl="0" w:tplc="B2F6F4A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E72C1A4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D6AC070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3AFEA72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538BBB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815E773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5B82233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9628035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1CDC779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7" w15:restartNumberingAfterBreak="0">
    <w:nsid w:val="704E2152"/>
    <w:multiLevelType w:val="hybridMultilevel"/>
    <w:tmpl w:val="1F7EA078"/>
    <w:lvl w:ilvl="0" w:tplc="A9F0E5A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171E460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52A85BA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D42AC6FA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1F1005B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DAE036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B502AA8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F3D0029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0D8928A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8" w15:restartNumberingAfterBreak="0">
    <w:nsid w:val="71AE00AC"/>
    <w:multiLevelType w:val="hybridMultilevel"/>
    <w:tmpl w:val="CB0E88BA"/>
    <w:lvl w:ilvl="0" w:tplc="E83A875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D04C6E7E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6034054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0B668C18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DFEAA6C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913419D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E3C211D8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E522DC1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44C45F0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89" w15:restartNumberingAfterBreak="0">
    <w:nsid w:val="71E40A7B"/>
    <w:multiLevelType w:val="hybridMultilevel"/>
    <w:tmpl w:val="8634E81A"/>
    <w:lvl w:ilvl="0" w:tplc="AA70168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C2C226B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0BB20352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A05C929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6C881F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736461E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0301C9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BF6633B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7BDE5872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90" w15:restartNumberingAfterBreak="0">
    <w:nsid w:val="722241B7"/>
    <w:multiLevelType w:val="hybridMultilevel"/>
    <w:tmpl w:val="B62A2052"/>
    <w:lvl w:ilvl="0" w:tplc="549C44C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F50EA90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541415B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2EDAE9E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DA767656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3CD4E010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4C6ACD7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958E85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82E2BB6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91" w15:restartNumberingAfterBreak="0">
    <w:nsid w:val="72E74B62"/>
    <w:multiLevelType w:val="hybridMultilevel"/>
    <w:tmpl w:val="74C637B8"/>
    <w:lvl w:ilvl="0" w:tplc="E892D8A0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27E0105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1F8922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60DEB81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D5F472A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6CF42EC8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2C90D4C0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6C9406B6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B39C12B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92" w15:restartNumberingAfterBreak="0">
    <w:nsid w:val="731A0B5F"/>
    <w:multiLevelType w:val="hybridMultilevel"/>
    <w:tmpl w:val="CD40B91A"/>
    <w:lvl w:ilvl="0" w:tplc="89388928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4A867F90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50C4E700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B30C6DF6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FBC66756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E1C4D40C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5294615E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B5E46C88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1484681E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93" w15:restartNumberingAfterBreak="0">
    <w:nsid w:val="744C605D"/>
    <w:multiLevelType w:val="hybridMultilevel"/>
    <w:tmpl w:val="275C3A22"/>
    <w:lvl w:ilvl="0" w:tplc="AD865AAA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A98A9694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7788968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CDFCE3F0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2EC20F1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E5C056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C838AAC4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A0EACD3C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323219F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94" w15:restartNumberingAfterBreak="0">
    <w:nsid w:val="74E0176F"/>
    <w:multiLevelType w:val="hybridMultilevel"/>
    <w:tmpl w:val="842E75E0"/>
    <w:lvl w:ilvl="0" w:tplc="799A8FCA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A718B766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66BE1D06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BFDE5472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FFE46BB4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54B6611C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D9FEA23C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4C3E65D4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D444F1B4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95" w15:restartNumberingAfterBreak="0">
    <w:nsid w:val="74F81149"/>
    <w:multiLevelType w:val="hybridMultilevel"/>
    <w:tmpl w:val="838E8778"/>
    <w:lvl w:ilvl="0" w:tplc="A502C5C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4EFA1C8C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83AE34DE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7F94C46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BA8AF37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098E962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FA4E449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36FEF78E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A8E36F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96" w15:restartNumberingAfterBreak="0">
    <w:nsid w:val="780B1FCA"/>
    <w:multiLevelType w:val="hybridMultilevel"/>
    <w:tmpl w:val="5E8A4806"/>
    <w:lvl w:ilvl="0" w:tplc="6758FB6C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EC064344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14E04E92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8ABA959A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D6DEA5BC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89146578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4D4E12D2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73D42446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16BA644E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97" w15:restartNumberingAfterBreak="0">
    <w:nsid w:val="787A3159"/>
    <w:multiLevelType w:val="hybridMultilevel"/>
    <w:tmpl w:val="A3E075CA"/>
    <w:lvl w:ilvl="0" w:tplc="5096E2C2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E92E40E0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30A22614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3F8C3322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EDF8FCC0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1FC2A186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0A42D2D2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7D44F64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09685D30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98" w15:restartNumberingAfterBreak="0">
    <w:nsid w:val="789E2913"/>
    <w:multiLevelType w:val="hybridMultilevel"/>
    <w:tmpl w:val="CB40F2FE"/>
    <w:lvl w:ilvl="0" w:tplc="B0E0EEC2">
      <w:numFmt w:val="bullet"/>
      <w:lvlText w:val="-"/>
      <w:lvlJc w:val="left"/>
      <w:pPr>
        <w:ind w:left="176" w:hanging="99"/>
      </w:pPr>
      <w:rPr>
        <w:rFonts w:ascii="Arial" w:eastAsia="Arial" w:hAnsi="Arial" w:cs="Arial" w:hint="default"/>
        <w:w w:val="100"/>
        <w:sz w:val="16"/>
        <w:szCs w:val="16"/>
        <w:lang w:val="fr-FR" w:eastAsia="en-US" w:bidi="ar-SA"/>
      </w:rPr>
    </w:lvl>
    <w:lvl w:ilvl="1" w:tplc="2DB4BFBC">
      <w:numFmt w:val="bullet"/>
      <w:lvlText w:val="•"/>
      <w:lvlJc w:val="left"/>
      <w:pPr>
        <w:ind w:left="653" w:hanging="99"/>
      </w:pPr>
      <w:rPr>
        <w:rFonts w:hint="default"/>
        <w:lang w:val="fr-FR" w:eastAsia="en-US" w:bidi="ar-SA"/>
      </w:rPr>
    </w:lvl>
    <w:lvl w:ilvl="2" w:tplc="2084C842">
      <w:numFmt w:val="bullet"/>
      <w:lvlText w:val="•"/>
      <w:lvlJc w:val="left"/>
      <w:pPr>
        <w:ind w:left="1127" w:hanging="99"/>
      </w:pPr>
      <w:rPr>
        <w:rFonts w:hint="default"/>
        <w:lang w:val="fr-FR" w:eastAsia="en-US" w:bidi="ar-SA"/>
      </w:rPr>
    </w:lvl>
    <w:lvl w:ilvl="3" w:tplc="358A46E4">
      <w:numFmt w:val="bullet"/>
      <w:lvlText w:val="•"/>
      <w:lvlJc w:val="left"/>
      <w:pPr>
        <w:ind w:left="1601" w:hanging="99"/>
      </w:pPr>
      <w:rPr>
        <w:rFonts w:hint="default"/>
        <w:lang w:val="fr-FR" w:eastAsia="en-US" w:bidi="ar-SA"/>
      </w:rPr>
    </w:lvl>
    <w:lvl w:ilvl="4" w:tplc="2E82AA72">
      <w:numFmt w:val="bullet"/>
      <w:lvlText w:val="•"/>
      <w:lvlJc w:val="left"/>
      <w:pPr>
        <w:ind w:left="2074" w:hanging="99"/>
      </w:pPr>
      <w:rPr>
        <w:rFonts w:hint="default"/>
        <w:lang w:val="fr-FR" w:eastAsia="en-US" w:bidi="ar-SA"/>
      </w:rPr>
    </w:lvl>
    <w:lvl w:ilvl="5" w:tplc="52A8691A">
      <w:numFmt w:val="bullet"/>
      <w:lvlText w:val="•"/>
      <w:lvlJc w:val="left"/>
      <w:pPr>
        <w:ind w:left="2548" w:hanging="99"/>
      </w:pPr>
      <w:rPr>
        <w:rFonts w:hint="default"/>
        <w:lang w:val="fr-FR" w:eastAsia="en-US" w:bidi="ar-SA"/>
      </w:rPr>
    </w:lvl>
    <w:lvl w:ilvl="6" w:tplc="6D0E5168">
      <w:numFmt w:val="bullet"/>
      <w:lvlText w:val="•"/>
      <w:lvlJc w:val="left"/>
      <w:pPr>
        <w:ind w:left="3022" w:hanging="99"/>
      </w:pPr>
      <w:rPr>
        <w:rFonts w:hint="default"/>
        <w:lang w:val="fr-FR" w:eastAsia="en-US" w:bidi="ar-SA"/>
      </w:rPr>
    </w:lvl>
    <w:lvl w:ilvl="7" w:tplc="55B2EADE">
      <w:numFmt w:val="bullet"/>
      <w:lvlText w:val="•"/>
      <w:lvlJc w:val="left"/>
      <w:pPr>
        <w:ind w:left="3495" w:hanging="99"/>
      </w:pPr>
      <w:rPr>
        <w:rFonts w:hint="default"/>
        <w:lang w:val="fr-FR" w:eastAsia="en-US" w:bidi="ar-SA"/>
      </w:rPr>
    </w:lvl>
    <w:lvl w:ilvl="8" w:tplc="D402D6DC">
      <w:numFmt w:val="bullet"/>
      <w:lvlText w:val="•"/>
      <w:lvlJc w:val="left"/>
      <w:pPr>
        <w:ind w:left="3969" w:hanging="99"/>
      </w:pPr>
      <w:rPr>
        <w:rFonts w:hint="default"/>
        <w:lang w:val="fr-FR" w:eastAsia="en-US" w:bidi="ar-SA"/>
      </w:rPr>
    </w:lvl>
  </w:abstractNum>
  <w:abstractNum w:abstractNumId="99" w15:restartNumberingAfterBreak="0">
    <w:nsid w:val="7B74634E"/>
    <w:multiLevelType w:val="hybridMultilevel"/>
    <w:tmpl w:val="006EB318"/>
    <w:lvl w:ilvl="0" w:tplc="3874382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6810B1C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E884D08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5ACCA66E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696A9C4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C70A74F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13C6FADC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91C6F39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C55E5F84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00" w15:restartNumberingAfterBreak="0">
    <w:nsid w:val="7BA65B4F"/>
    <w:multiLevelType w:val="hybridMultilevel"/>
    <w:tmpl w:val="77488B0E"/>
    <w:lvl w:ilvl="0" w:tplc="3E5E2A54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39F026BA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17C8B786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216C7906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586CB17E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C916D88E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7736B85A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EBDAB622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BCCA0A1E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01" w15:restartNumberingAfterBreak="0">
    <w:nsid w:val="7D613900"/>
    <w:multiLevelType w:val="hybridMultilevel"/>
    <w:tmpl w:val="CBE0026A"/>
    <w:lvl w:ilvl="0" w:tplc="D8360C76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52D4FE26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C3D8D310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E5021E8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3B6E04A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03F07AFC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86B2D14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243C9288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1002581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abstractNum w:abstractNumId="102" w15:restartNumberingAfterBreak="0">
    <w:nsid w:val="7DE62455"/>
    <w:multiLevelType w:val="hybridMultilevel"/>
    <w:tmpl w:val="2BF811E8"/>
    <w:lvl w:ilvl="0" w:tplc="4440D42C">
      <w:numFmt w:val="bullet"/>
      <w:lvlText w:val="-"/>
      <w:lvlJc w:val="left"/>
      <w:pPr>
        <w:ind w:left="173" w:hanging="98"/>
      </w:pPr>
      <w:rPr>
        <w:rFonts w:ascii="Arial" w:eastAsia="Arial" w:hAnsi="Arial" w:cs="Arial" w:hint="default"/>
        <w:w w:val="99"/>
        <w:sz w:val="16"/>
        <w:szCs w:val="16"/>
        <w:lang w:val="fr-FR" w:eastAsia="en-US" w:bidi="ar-SA"/>
      </w:rPr>
    </w:lvl>
    <w:lvl w:ilvl="1" w:tplc="2DEAE4D2">
      <w:numFmt w:val="bullet"/>
      <w:lvlText w:val="•"/>
      <w:lvlJc w:val="left"/>
      <w:pPr>
        <w:ind w:left="658" w:hanging="98"/>
      </w:pPr>
      <w:rPr>
        <w:rFonts w:hint="default"/>
        <w:lang w:val="fr-FR" w:eastAsia="en-US" w:bidi="ar-SA"/>
      </w:rPr>
    </w:lvl>
    <w:lvl w:ilvl="2" w:tplc="F3047C3C">
      <w:numFmt w:val="bullet"/>
      <w:lvlText w:val="•"/>
      <w:lvlJc w:val="left"/>
      <w:pPr>
        <w:ind w:left="1137" w:hanging="98"/>
      </w:pPr>
      <w:rPr>
        <w:rFonts w:hint="default"/>
        <w:lang w:val="fr-FR" w:eastAsia="en-US" w:bidi="ar-SA"/>
      </w:rPr>
    </w:lvl>
    <w:lvl w:ilvl="3" w:tplc="8332ACB4">
      <w:numFmt w:val="bullet"/>
      <w:lvlText w:val="•"/>
      <w:lvlJc w:val="left"/>
      <w:pPr>
        <w:ind w:left="1616" w:hanging="98"/>
      </w:pPr>
      <w:rPr>
        <w:rFonts w:hint="default"/>
        <w:lang w:val="fr-FR" w:eastAsia="en-US" w:bidi="ar-SA"/>
      </w:rPr>
    </w:lvl>
    <w:lvl w:ilvl="4" w:tplc="0758F584">
      <w:numFmt w:val="bullet"/>
      <w:lvlText w:val="•"/>
      <w:lvlJc w:val="left"/>
      <w:pPr>
        <w:ind w:left="2095" w:hanging="98"/>
      </w:pPr>
      <w:rPr>
        <w:rFonts w:hint="default"/>
        <w:lang w:val="fr-FR" w:eastAsia="en-US" w:bidi="ar-SA"/>
      </w:rPr>
    </w:lvl>
    <w:lvl w:ilvl="5" w:tplc="5DDC57FA">
      <w:numFmt w:val="bullet"/>
      <w:lvlText w:val="•"/>
      <w:lvlJc w:val="left"/>
      <w:pPr>
        <w:ind w:left="2574" w:hanging="98"/>
      </w:pPr>
      <w:rPr>
        <w:rFonts w:hint="default"/>
        <w:lang w:val="fr-FR" w:eastAsia="en-US" w:bidi="ar-SA"/>
      </w:rPr>
    </w:lvl>
    <w:lvl w:ilvl="6" w:tplc="6CAA205E">
      <w:numFmt w:val="bullet"/>
      <w:lvlText w:val="•"/>
      <w:lvlJc w:val="left"/>
      <w:pPr>
        <w:ind w:left="3053" w:hanging="98"/>
      </w:pPr>
      <w:rPr>
        <w:rFonts w:hint="default"/>
        <w:lang w:val="fr-FR" w:eastAsia="en-US" w:bidi="ar-SA"/>
      </w:rPr>
    </w:lvl>
    <w:lvl w:ilvl="7" w:tplc="FBA44D3A">
      <w:numFmt w:val="bullet"/>
      <w:lvlText w:val="•"/>
      <w:lvlJc w:val="left"/>
      <w:pPr>
        <w:ind w:left="3532" w:hanging="98"/>
      </w:pPr>
      <w:rPr>
        <w:rFonts w:hint="default"/>
        <w:lang w:val="fr-FR" w:eastAsia="en-US" w:bidi="ar-SA"/>
      </w:rPr>
    </w:lvl>
    <w:lvl w:ilvl="8" w:tplc="FCF2657C">
      <w:numFmt w:val="bullet"/>
      <w:lvlText w:val="•"/>
      <w:lvlJc w:val="left"/>
      <w:pPr>
        <w:ind w:left="4011" w:hanging="98"/>
      </w:pPr>
      <w:rPr>
        <w:rFonts w:hint="default"/>
        <w:lang w:val="fr-FR" w:eastAsia="en-US" w:bidi="ar-SA"/>
      </w:rPr>
    </w:lvl>
  </w:abstractNum>
  <w:num w:numId="1" w16cid:durableId="1479300972">
    <w:abstractNumId w:val="89"/>
  </w:num>
  <w:num w:numId="2" w16cid:durableId="1713187729">
    <w:abstractNumId w:val="23"/>
  </w:num>
  <w:num w:numId="3" w16cid:durableId="150217708">
    <w:abstractNumId w:val="1"/>
  </w:num>
  <w:num w:numId="4" w16cid:durableId="1176531684">
    <w:abstractNumId w:val="4"/>
  </w:num>
  <w:num w:numId="5" w16cid:durableId="1907690027">
    <w:abstractNumId w:val="68"/>
  </w:num>
  <w:num w:numId="6" w16cid:durableId="709111886">
    <w:abstractNumId w:val="51"/>
  </w:num>
  <w:num w:numId="7" w16cid:durableId="1568687076">
    <w:abstractNumId w:val="93"/>
  </w:num>
  <w:num w:numId="8" w16cid:durableId="905262858">
    <w:abstractNumId w:val="95"/>
  </w:num>
  <w:num w:numId="9" w16cid:durableId="952519943">
    <w:abstractNumId w:val="77"/>
  </w:num>
  <w:num w:numId="10" w16cid:durableId="1493597761">
    <w:abstractNumId w:val="30"/>
  </w:num>
  <w:num w:numId="11" w16cid:durableId="1972712733">
    <w:abstractNumId w:val="54"/>
  </w:num>
  <w:num w:numId="12" w16cid:durableId="2144999035">
    <w:abstractNumId w:val="92"/>
  </w:num>
  <w:num w:numId="13" w16cid:durableId="150761355">
    <w:abstractNumId w:val="14"/>
  </w:num>
  <w:num w:numId="14" w16cid:durableId="1838886514">
    <w:abstractNumId w:val="58"/>
  </w:num>
  <w:num w:numId="15" w16cid:durableId="156069660">
    <w:abstractNumId w:val="53"/>
  </w:num>
  <w:num w:numId="16" w16cid:durableId="2018539483">
    <w:abstractNumId w:val="26"/>
  </w:num>
  <w:num w:numId="17" w16cid:durableId="624890940">
    <w:abstractNumId w:val="35"/>
  </w:num>
  <w:num w:numId="18" w16cid:durableId="987562722">
    <w:abstractNumId w:val="24"/>
  </w:num>
  <w:num w:numId="19" w16cid:durableId="975574393">
    <w:abstractNumId w:val="56"/>
  </w:num>
  <w:num w:numId="20" w16cid:durableId="2093429542">
    <w:abstractNumId w:val="19"/>
  </w:num>
  <w:num w:numId="21" w16cid:durableId="658583885">
    <w:abstractNumId w:val="71"/>
  </w:num>
  <w:num w:numId="22" w16cid:durableId="663556678">
    <w:abstractNumId w:val="74"/>
  </w:num>
  <w:num w:numId="23" w16cid:durableId="1488743333">
    <w:abstractNumId w:val="44"/>
  </w:num>
  <w:num w:numId="24" w16cid:durableId="2137019848">
    <w:abstractNumId w:val="49"/>
  </w:num>
  <w:num w:numId="25" w16cid:durableId="1282304053">
    <w:abstractNumId w:val="91"/>
  </w:num>
  <w:num w:numId="26" w16cid:durableId="1836072399">
    <w:abstractNumId w:val="25"/>
  </w:num>
  <w:num w:numId="27" w16cid:durableId="1739786089">
    <w:abstractNumId w:val="37"/>
  </w:num>
  <w:num w:numId="28" w16cid:durableId="1392196416">
    <w:abstractNumId w:val="10"/>
  </w:num>
  <w:num w:numId="29" w16cid:durableId="1519586211">
    <w:abstractNumId w:val="48"/>
  </w:num>
  <w:num w:numId="30" w16cid:durableId="1612128851">
    <w:abstractNumId w:val="45"/>
  </w:num>
  <w:num w:numId="31" w16cid:durableId="444234767">
    <w:abstractNumId w:val="18"/>
  </w:num>
  <w:num w:numId="32" w16cid:durableId="1175655697">
    <w:abstractNumId w:val="36"/>
  </w:num>
  <w:num w:numId="33" w16cid:durableId="848253674">
    <w:abstractNumId w:val="3"/>
  </w:num>
  <w:num w:numId="34" w16cid:durableId="131215204">
    <w:abstractNumId w:val="40"/>
  </w:num>
  <w:num w:numId="35" w16cid:durableId="1462379238">
    <w:abstractNumId w:val="78"/>
  </w:num>
  <w:num w:numId="36" w16cid:durableId="29845522">
    <w:abstractNumId w:val="42"/>
  </w:num>
  <w:num w:numId="37" w16cid:durableId="1190527711">
    <w:abstractNumId w:val="28"/>
  </w:num>
  <w:num w:numId="38" w16cid:durableId="957107920">
    <w:abstractNumId w:val="22"/>
  </w:num>
  <w:num w:numId="39" w16cid:durableId="2120250253">
    <w:abstractNumId w:val="84"/>
  </w:num>
  <w:num w:numId="40" w16cid:durableId="1985310422">
    <w:abstractNumId w:val="46"/>
  </w:num>
  <w:num w:numId="41" w16cid:durableId="1304919971">
    <w:abstractNumId w:val="83"/>
  </w:num>
  <w:num w:numId="42" w16cid:durableId="2245569">
    <w:abstractNumId w:val="43"/>
  </w:num>
  <w:num w:numId="43" w16cid:durableId="1687171926">
    <w:abstractNumId w:val="72"/>
  </w:num>
  <w:num w:numId="44" w16cid:durableId="1462769000">
    <w:abstractNumId w:val="65"/>
  </w:num>
  <w:num w:numId="45" w16cid:durableId="1878815767">
    <w:abstractNumId w:val="27"/>
  </w:num>
  <w:num w:numId="46" w16cid:durableId="1616056431">
    <w:abstractNumId w:val="15"/>
  </w:num>
  <w:num w:numId="47" w16cid:durableId="443236374">
    <w:abstractNumId w:val="29"/>
  </w:num>
  <w:num w:numId="48" w16cid:durableId="1583683702">
    <w:abstractNumId w:val="8"/>
  </w:num>
  <w:num w:numId="49" w16cid:durableId="1908110375">
    <w:abstractNumId w:val="57"/>
  </w:num>
  <w:num w:numId="50" w16cid:durableId="369459027">
    <w:abstractNumId w:val="96"/>
  </w:num>
  <w:num w:numId="51" w16cid:durableId="537205419">
    <w:abstractNumId w:val="102"/>
  </w:num>
  <w:num w:numId="52" w16cid:durableId="1735664847">
    <w:abstractNumId w:val="90"/>
  </w:num>
  <w:num w:numId="53" w16cid:durableId="663439903">
    <w:abstractNumId w:val="63"/>
  </w:num>
  <w:num w:numId="54" w16cid:durableId="979848905">
    <w:abstractNumId w:val="79"/>
  </w:num>
  <w:num w:numId="55" w16cid:durableId="233904028">
    <w:abstractNumId w:val="33"/>
  </w:num>
  <w:num w:numId="56" w16cid:durableId="1647465554">
    <w:abstractNumId w:val="76"/>
  </w:num>
  <w:num w:numId="57" w16cid:durableId="1042556604">
    <w:abstractNumId w:val="69"/>
  </w:num>
  <w:num w:numId="58" w16cid:durableId="2049718704">
    <w:abstractNumId w:val="60"/>
  </w:num>
  <w:num w:numId="59" w16cid:durableId="1657875616">
    <w:abstractNumId w:val="98"/>
  </w:num>
  <w:num w:numId="60" w16cid:durableId="473646886">
    <w:abstractNumId w:val="16"/>
  </w:num>
  <w:num w:numId="61" w16cid:durableId="297951683">
    <w:abstractNumId w:val="12"/>
  </w:num>
  <w:num w:numId="62" w16cid:durableId="1441292956">
    <w:abstractNumId w:val="61"/>
  </w:num>
  <w:num w:numId="63" w16cid:durableId="2102791614">
    <w:abstractNumId w:val="39"/>
  </w:num>
  <w:num w:numId="64" w16cid:durableId="1539005786">
    <w:abstractNumId w:val="81"/>
  </w:num>
  <w:num w:numId="65" w16cid:durableId="1032682638">
    <w:abstractNumId w:val="66"/>
  </w:num>
  <w:num w:numId="66" w16cid:durableId="918444677">
    <w:abstractNumId w:val="67"/>
  </w:num>
  <w:num w:numId="67" w16cid:durableId="1986733499">
    <w:abstractNumId w:val="62"/>
  </w:num>
  <w:num w:numId="68" w16cid:durableId="797069799">
    <w:abstractNumId w:val="94"/>
  </w:num>
  <w:num w:numId="69" w16cid:durableId="910966677">
    <w:abstractNumId w:val="50"/>
  </w:num>
  <w:num w:numId="70" w16cid:durableId="476343290">
    <w:abstractNumId w:val="17"/>
  </w:num>
  <w:num w:numId="71" w16cid:durableId="1856580468">
    <w:abstractNumId w:val="6"/>
  </w:num>
  <w:num w:numId="72" w16cid:durableId="1456291084">
    <w:abstractNumId w:val="99"/>
  </w:num>
  <w:num w:numId="73" w16cid:durableId="226114063">
    <w:abstractNumId w:val="34"/>
  </w:num>
  <w:num w:numId="74" w16cid:durableId="1559130807">
    <w:abstractNumId w:val="75"/>
  </w:num>
  <w:num w:numId="75" w16cid:durableId="1736538868">
    <w:abstractNumId w:val="9"/>
  </w:num>
  <w:num w:numId="76" w16cid:durableId="969899794">
    <w:abstractNumId w:val="88"/>
  </w:num>
  <w:num w:numId="77" w16cid:durableId="185993234">
    <w:abstractNumId w:val="5"/>
  </w:num>
  <w:num w:numId="78" w16cid:durableId="557210706">
    <w:abstractNumId w:val="31"/>
  </w:num>
  <w:num w:numId="79" w16cid:durableId="1656646753">
    <w:abstractNumId w:val="55"/>
  </w:num>
  <w:num w:numId="80" w16cid:durableId="410276534">
    <w:abstractNumId w:val="82"/>
  </w:num>
  <w:num w:numId="81" w16cid:durableId="1581600502">
    <w:abstractNumId w:val="86"/>
  </w:num>
  <w:num w:numId="82" w16cid:durableId="1989627194">
    <w:abstractNumId w:val="7"/>
  </w:num>
  <w:num w:numId="83" w16cid:durableId="1409692147">
    <w:abstractNumId w:val="80"/>
  </w:num>
  <w:num w:numId="84" w16cid:durableId="696658173">
    <w:abstractNumId w:val="2"/>
  </w:num>
  <w:num w:numId="85" w16cid:durableId="837117120">
    <w:abstractNumId w:val="32"/>
  </w:num>
  <w:num w:numId="86" w16cid:durableId="1985310775">
    <w:abstractNumId w:val="38"/>
  </w:num>
  <w:num w:numId="87" w16cid:durableId="563569526">
    <w:abstractNumId w:val="97"/>
  </w:num>
  <w:num w:numId="88" w16cid:durableId="1772580411">
    <w:abstractNumId w:val="70"/>
  </w:num>
  <w:num w:numId="89" w16cid:durableId="250551020">
    <w:abstractNumId w:val="0"/>
  </w:num>
  <w:num w:numId="90" w16cid:durableId="2063748213">
    <w:abstractNumId w:val="52"/>
  </w:num>
  <w:num w:numId="91" w16cid:durableId="170146345">
    <w:abstractNumId w:val="101"/>
  </w:num>
  <w:num w:numId="92" w16cid:durableId="1052928346">
    <w:abstractNumId w:val="13"/>
  </w:num>
  <w:num w:numId="93" w16cid:durableId="83646349">
    <w:abstractNumId w:val="41"/>
  </w:num>
  <w:num w:numId="94" w16cid:durableId="1537541495">
    <w:abstractNumId w:val="100"/>
  </w:num>
  <w:num w:numId="95" w16cid:durableId="643044256">
    <w:abstractNumId w:val="11"/>
  </w:num>
  <w:num w:numId="96" w16cid:durableId="1607345732">
    <w:abstractNumId w:val="59"/>
  </w:num>
  <w:num w:numId="97" w16cid:durableId="508062189">
    <w:abstractNumId w:val="47"/>
  </w:num>
  <w:num w:numId="98" w16cid:durableId="347950563">
    <w:abstractNumId w:val="20"/>
  </w:num>
  <w:num w:numId="99" w16cid:durableId="750397022">
    <w:abstractNumId w:val="21"/>
  </w:num>
  <w:num w:numId="100" w16cid:durableId="894193934">
    <w:abstractNumId w:val="87"/>
  </w:num>
  <w:num w:numId="101" w16cid:durableId="1826120431">
    <w:abstractNumId w:val="64"/>
  </w:num>
  <w:num w:numId="102" w16cid:durableId="2070572208">
    <w:abstractNumId w:val="85"/>
  </w:num>
  <w:num w:numId="103" w16cid:durableId="926958358">
    <w:abstractNumId w:val="73"/>
  </w:num>
  <w:numIdMacAtCleanup w:val="10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jMyMjcwtDQ0NDdU0lEKTi0uzszPAykwqgUAXZhpvCwAAAA="/>
  </w:docVars>
  <w:rsids>
    <w:rsidRoot w:val="0092542F"/>
    <w:rsid w:val="0009245A"/>
    <w:rsid w:val="00904258"/>
    <w:rsid w:val="0092542F"/>
    <w:rsid w:val="00AF4258"/>
    <w:rsid w:val="00BB282F"/>
    <w:rsid w:val="00C00156"/>
    <w:rsid w:val="00D9465A"/>
    <w:rsid w:val="00DB4ECD"/>
    <w:rsid w:val="00DD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61706"/>
  <w15:docId w15:val="{1F8CEF0C-419E-4965-91D2-0F484E239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fr-FR"/>
    </w:rPr>
  </w:style>
  <w:style w:type="paragraph" w:styleId="Heading1">
    <w:name w:val="heading 1"/>
    <w:basedOn w:val="Normal"/>
    <w:uiPriority w:val="9"/>
    <w:qFormat/>
    <w:pPr>
      <w:spacing w:before="1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50"/>
      <w:ind w:left="171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before="10"/>
      <w:ind w:left="171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b/>
      <w:bCs/>
      <w:sz w:val="16"/>
      <w:szCs w:val="16"/>
    </w:rPr>
  </w:style>
  <w:style w:type="paragraph" w:styleId="Title">
    <w:name w:val="Title"/>
    <w:basedOn w:val="Normal"/>
    <w:uiPriority w:val="10"/>
    <w:qFormat/>
    <w:pPr>
      <w:spacing w:before="183"/>
      <w:ind w:left="2991" w:right="1477"/>
      <w:jc w:val="center"/>
    </w:pPr>
    <w:rPr>
      <w:rFonts w:ascii="Arial Black" w:eastAsia="Arial Black" w:hAnsi="Arial Black" w:cs="Arial Black"/>
      <w:sz w:val="50"/>
      <w:szCs w:val="50"/>
    </w:rPr>
  </w:style>
  <w:style w:type="paragraph" w:styleId="ListParagraph">
    <w:name w:val="List Paragraph"/>
    <w:basedOn w:val="Normal"/>
    <w:uiPriority w:val="1"/>
    <w:qFormat/>
    <w:pPr>
      <w:ind w:left="1408" w:hanging="12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B4E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4ECD"/>
    <w:rPr>
      <w:rFonts w:ascii="Arial" w:eastAsia="Arial" w:hAnsi="Arial" w:cs="Arial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DB4E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4ECD"/>
    <w:rPr>
      <w:rFonts w:ascii="Arial" w:eastAsia="Arial" w:hAnsi="Arial" w:cs="Arial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05A4A-A06B-488F-856E-02C545CAF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lan des Banques.pdf</vt:lpstr>
    </vt:vector>
  </TitlesOfParts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 des Banques.pdf</dc:title>
  <dc:creator>Administrateur</dc:creator>
  <cp:lastModifiedBy>IVAN ZONGO</cp:lastModifiedBy>
  <cp:revision>4</cp:revision>
  <dcterms:created xsi:type="dcterms:W3CDTF">2023-05-22T11:03:00Z</dcterms:created>
  <dcterms:modified xsi:type="dcterms:W3CDTF">2023-05-2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4-10-21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23-05-21T00:00:00Z</vt:filetime>
  </property>
</Properties>
</file>